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0F4FDC" w14:textId="77777777" w:rsidR="006C2AA9" w:rsidRDefault="006C2AA9" w:rsidP="006C2AA9">
      <w:pPr>
        <w:pStyle w:val="Title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 </w:t>
      </w:r>
      <w:r>
        <w:rPr>
          <w:rFonts w:ascii="Times New Roman" w:hAnsi="Times New Roman"/>
          <w:lang w:val="en-US"/>
        </w:rPr>
        <w:t>ULGARIAN ACADEMY OF SCIENCES</w:t>
      </w:r>
    </w:p>
    <w:p w14:paraId="26777853" w14:textId="77777777" w:rsidR="006C2AA9" w:rsidRPr="00702842" w:rsidRDefault="006C2AA9" w:rsidP="006C2AA9">
      <w:pPr>
        <w:jc w:val="center"/>
        <w:rPr>
          <w:b/>
          <w:snapToGrid w:val="0"/>
          <w:szCs w:val="24"/>
          <w:u w:val="single"/>
          <w:lang w:val="bg-BG"/>
        </w:rPr>
      </w:pPr>
      <w:r w:rsidRPr="00702842">
        <w:rPr>
          <w:b/>
          <w:snapToGrid w:val="0"/>
          <w:szCs w:val="24"/>
          <w:u w:val="single"/>
        </w:rPr>
        <w:t>INSTITUTE OF INFORMATION AND COMMUNICATION TECHNOLOGIES</w:t>
      </w:r>
    </w:p>
    <w:p w14:paraId="504FD3FB" w14:textId="77777777" w:rsidR="006C2AA9" w:rsidRDefault="006C2AA9" w:rsidP="006C2AA9">
      <w:pPr>
        <w:rPr>
          <w:snapToGrid w:val="0"/>
          <w:sz w:val="28"/>
          <w:lang w:val="bg-BG"/>
        </w:rPr>
      </w:pPr>
    </w:p>
    <w:p w14:paraId="21841722" w14:textId="489DEA9D" w:rsidR="006C2AA9" w:rsidRDefault="006C2AA9" w:rsidP="006C2AA9">
      <w:pPr>
        <w:pStyle w:val="Heading1"/>
        <w:spacing w:line="360" w:lineRule="auto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A T E S T A </w:t>
      </w:r>
      <w:r>
        <w:rPr>
          <w:rFonts w:ascii="Times New Roman" w:hAnsi="Times New Roman"/>
          <w:sz w:val="28"/>
          <w:lang w:val="en-US"/>
        </w:rPr>
        <w:t>T</w:t>
      </w:r>
      <w:r w:rsidR="00CA768F">
        <w:rPr>
          <w:rFonts w:ascii="Times New Roman" w:hAnsi="Times New Roman"/>
          <w:sz w:val="28"/>
          <w:lang w:val="en-US"/>
        </w:rPr>
        <w:t xml:space="preserve"> </w:t>
      </w:r>
      <w:r>
        <w:rPr>
          <w:rFonts w:ascii="Times New Roman" w:hAnsi="Times New Roman"/>
          <w:sz w:val="28"/>
          <w:lang w:val="en-US"/>
        </w:rPr>
        <w:t>I</w:t>
      </w:r>
      <w:r w:rsidR="00CA768F">
        <w:rPr>
          <w:rFonts w:ascii="Times New Roman" w:hAnsi="Times New Roman"/>
          <w:sz w:val="28"/>
          <w:lang w:val="en-US"/>
        </w:rPr>
        <w:t xml:space="preserve"> </w:t>
      </w:r>
      <w:r>
        <w:rPr>
          <w:rFonts w:ascii="Times New Roman" w:hAnsi="Times New Roman"/>
          <w:sz w:val="28"/>
          <w:lang w:val="en-US"/>
        </w:rPr>
        <w:t>O</w:t>
      </w:r>
      <w:r w:rsidR="00CA768F">
        <w:rPr>
          <w:rFonts w:ascii="Times New Roman" w:hAnsi="Times New Roman"/>
          <w:sz w:val="28"/>
          <w:lang w:val="en-US"/>
        </w:rPr>
        <w:t xml:space="preserve"> </w:t>
      </w:r>
      <w:bookmarkStart w:id="0" w:name="_GoBack"/>
      <w:bookmarkEnd w:id="0"/>
      <w:r>
        <w:rPr>
          <w:rFonts w:ascii="Times New Roman" w:hAnsi="Times New Roman"/>
          <w:sz w:val="28"/>
          <w:lang w:val="en-US"/>
        </w:rPr>
        <w:t>N</w:t>
      </w:r>
    </w:p>
    <w:p w14:paraId="637829BF" w14:textId="77777777" w:rsidR="006C2AA9" w:rsidRDefault="006C2AA9" w:rsidP="006C2AA9">
      <w:pPr>
        <w:jc w:val="center"/>
        <w:rPr>
          <w:b/>
          <w:sz w:val="28"/>
          <w:szCs w:val="28"/>
          <w:lang w:val="bg-BG"/>
        </w:rPr>
      </w:pPr>
      <w:r w:rsidRPr="0065022C">
        <w:rPr>
          <w:b/>
          <w:sz w:val="28"/>
          <w:szCs w:val="28"/>
        </w:rPr>
        <w:t>FOR ________</w:t>
      </w:r>
    </w:p>
    <w:p w14:paraId="13E67FA6" w14:textId="77777777" w:rsidR="006C2AA9" w:rsidRPr="00702842" w:rsidRDefault="006C2AA9" w:rsidP="006C2AA9">
      <w:pPr>
        <w:jc w:val="center"/>
        <w:rPr>
          <w:b/>
          <w:sz w:val="28"/>
          <w:szCs w:val="28"/>
          <w:lang w:val="bg-BG"/>
        </w:rPr>
      </w:pPr>
      <w:r w:rsidRPr="00832282">
        <w:rPr>
          <w:b/>
          <w:sz w:val="28"/>
        </w:rPr>
        <w:t xml:space="preserve">OF THE </w:t>
      </w:r>
      <w:r>
        <w:rPr>
          <w:b/>
          <w:sz w:val="28"/>
        </w:rPr>
        <w:t>PhD</w:t>
      </w:r>
      <w:r w:rsidRPr="00832282">
        <w:rPr>
          <w:b/>
          <w:sz w:val="28"/>
        </w:rPr>
        <w:t xml:space="preserve"> STUDENT OF THE IICT</w:t>
      </w:r>
    </w:p>
    <w:p w14:paraId="1F1018C4" w14:textId="77777777" w:rsidR="008E42DF" w:rsidRDefault="008E42DF" w:rsidP="008E42DF">
      <w:pPr>
        <w:rPr>
          <w:snapToGrid w:val="0"/>
          <w:lang w:val="bg-BG"/>
        </w:rPr>
      </w:pPr>
    </w:p>
    <w:p w14:paraId="1F2C336B" w14:textId="3C0BF719" w:rsidR="000F6F24" w:rsidRPr="00B92713" w:rsidRDefault="000F6F24" w:rsidP="000F6F24">
      <w:pPr>
        <w:rPr>
          <w:snapToGrid w:val="0"/>
          <w:color w:val="FF0000"/>
          <w:lang w:val="bg-BG"/>
        </w:rPr>
      </w:pPr>
      <w:r w:rsidRPr="000D45C9">
        <w:rPr>
          <w:snapToGrid w:val="0"/>
          <w:color w:val="FF0000"/>
          <w:highlight w:val="yellow"/>
        </w:rPr>
        <w:t>* When filling in the attestation, the explanatory text marked in yellow is deleted</w:t>
      </w:r>
      <w:r w:rsidRPr="00B92713">
        <w:rPr>
          <w:snapToGrid w:val="0"/>
          <w:color w:val="FF0000"/>
        </w:rPr>
        <w:t>.</w:t>
      </w:r>
    </w:p>
    <w:p w14:paraId="71D1F836" w14:textId="77777777" w:rsidR="000F6F24" w:rsidRDefault="000F6F24" w:rsidP="008E42DF">
      <w:pPr>
        <w:rPr>
          <w:snapToGrid w:val="0"/>
          <w:lang w:val="bg-BG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50"/>
        <w:gridCol w:w="4828"/>
      </w:tblGrid>
      <w:tr w:rsidR="008E42DF" w:rsidRPr="00B02471" w14:paraId="6603DE81" w14:textId="77777777" w:rsidTr="006C2AA9">
        <w:tc>
          <w:tcPr>
            <w:tcW w:w="4850" w:type="dxa"/>
          </w:tcPr>
          <w:p w14:paraId="4792CB5A" w14:textId="77777777" w:rsidR="008E42DF" w:rsidRPr="006C2AA9" w:rsidRDefault="008E42DF" w:rsidP="00A21284">
            <w:pPr>
              <w:rPr>
                <w:snapToGrid w:val="0"/>
              </w:rPr>
            </w:pPr>
            <w:r w:rsidRPr="003C65BD">
              <w:rPr>
                <w:snapToGrid w:val="0"/>
              </w:rPr>
              <w:t>First name, patronymic and surname</w:t>
            </w:r>
          </w:p>
        </w:tc>
        <w:tc>
          <w:tcPr>
            <w:tcW w:w="4828" w:type="dxa"/>
          </w:tcPr>
          <w:p w14:paraId="659025B8" w14:textId="77777777" w:rsidR="008E42DF" w:rsidRPr="006C2AA9" w:rsidRDefault="008E42DF" w:rsidP="00A21284">
            <w:pPr>
              <w:rPr>
                <w:snapToGrid w:val="0"/>
              </w:rPr>
            </w:pPr>
          </w:p>
        </w:tc>
      </w:tr>
      <w:tr w:rsidR="008E42DF" w:rsidRPr="00B02471" w14:paraId="68F5BA3F" w14:textId="77777777" w:rsidTr="006C2AA9">
        <w:tc>
          <w:tcPr>
            <w:tcW w:w="4850" w:type="dxa"/>
          </w:tcPr>
          <w:p w14:paraId="3D7BF2D3" w14:textId="77777777" w:rsidR="008E42DF" w:rsidRPr="006C2AA9" w:rsidRDefault="008E42DF" w:rsidP="00A21284">
            <w:pPr>
              <w:rPr>
                <w:snapToGrid w:val="0"/>
              </w:rPr>
            </w:pPr>
            <w:r w:rsidRPr="003C65BD">
              <w:rPr>
                <w:snapToGrid w:val="0"/>
              </w:rPr>
              <w:t>Order for enrollment (number and date)</w:t>
            </w:r>
          </w:p>
        </w:tc>
        <w:tc>
          <w:tcPr>
            <w:tcW w:w="4828" w:type="dxa"/>
          </w:tcPr>
          <w:p w14:paraId="571F5B13" w14:textId="77777777" w:rsidR="008E42DF" w:rsidRPr="006C2AA9" w:rsidRDefault="008E42DF" w:rsidP="00A21284">
            <w:pPr>
              <w:rPr>
                <w:snapToGrid w:val="0"/>
              </w:rPr>
            </w:pPr>
          </w:p>
        </w:tc>
      </w:tr>
      <w:tr w:rsidR="008E42DF" w:rsidRPr="00B02471" w14:paraId="30212009" w14:textId="77777777" w:rsidTr="006C2AA9">
        <w:tc>
          <w:tcPr>
            <w:tcW w:w="4850" w:type="dxa"/>
          </w:tcPr>
          <w:p w14:paraId="35F6F4A1" w14:textId="77777777" w:rsidR="008E42DF" w:rsidRPr="006C2AA9" w:rsidRDefault="008E42DF" w:rsidP="00A21284">
            <w:pPr>
              <w:rPr>
                <w:snapToGrid w:val="0"/>
              </w:rPr>
            </w:pPr>
            <w:r w:rsidRPr="003C65BD">
              <w:rPr>
                <w:snapToGrid w:val="0"/>
              </w:rPr>
              <w:t>Duration of doctoral studies (from – to)</w:t>
            </w:r>
          </w:p>
        </w:tc>
        <w:tc>
          <w:tcPr>
            <w:tcW w:w="4828" w:type="dxa"/>
          </w:tcPr>
          <w:p w14:paraId="5E1393FC" w14:textId="77777777" w:rsidR="008E42DF" w:rsidRPr="006C2AA9" w:rsidRDefault="008E42DF" w:rsidP="00A21284">
            <w:pPr>
              <w:rPr>
                <w:snapToGrid w:val="0"/>
              </w:rPr>
            </w:pPr>
          </w:p>
        </w:tc>
      </w:tr>
      <w:tr w:rsidR="008E42DF" w:rsidRPr="003C65BD" w14:paraId="14D8445C" w14:textId="77777777" w:rsidTr="006C2AA9">
        <w:tc>
          <w:tcPr>
            <w:tcW w:w="4850" w:type="dxa"/>
          </w:tcPr>
          <w:p w14:paraId="01D6CBEB" w14:textId="77777777" w:rsidR="008E42DF" w:rsidRPr="003C65BD" w:rsidRDefault="008E42DF" w:rsidP="00A21284">
            <w:pPr>
              <w:rPr>
                <w:snapToGrid w:val="0"/>
              </w:rPr>
            </w:pPr>
            <w:r w:rsidRPr="003C65BD">
              <w:rPr>
                <w:snapToGrid w:val="0"/>
              </w:rPr>
              <w:t>Type of doctoral studies</w:t>
            </w:r>
          </w:p>
        </w:tc>
        <w:tc>
          <w:tcPr>
            <w:tcW w:w="4828" w:type="dxa"/>
          </w:tcPr>
          <w:p w14:paraId="2859B743" w14:textId="77777777" w:rsidR="008E42DF" w:rsidRPr="003C65BD" w:rsidRDefault="008E42DF" w:rsidP="00A21284">
            <w:pPr>
              <w:rPr>
                <w:snapToGrid w:val="0"/>
              </w:rPr>
            </w:pPr>
          </w:p>
        </w:tc>
      </w:tr>
      <w:tr w:rsidR="006C2AA9" w:rsidRPr="003C65BD" w14:paraId="0565DB58" w14:textId="77777777" w:rsidTr="006C2AA9">
        <w:tc>
          <w:tcPr>
            <w:tcW w:w="4850" w:type="dxa"/>
          </w:tcPr>
          <w:p w14:paraId="47C33EAF" w14:textId="3676AF23" w:rsidR="006C2AA9" w:rsidRPr="003C65BD" w:rsidRDefault="006C2AA9" w:rsidP="006C2AA9">
            <w:pPr>
              <w:rPr>
                <w:snapToGrid w:val="0"/>
              </w:rPr>
            </w:pPr>
            <w:r>
              <w:rPr>
                <w:snapToGrid w:val="0"/>
              </w:rPr>
              <w:t xml:space="preserve">Scientific </w:t>
            </w:r>
            <w:r w:rsidRPr="003C65BD">
              <w:rPr>
                <w:snapToGrid w:val="0"/>
              </w:rPr>
              <w:t>Supervisor</w:t>
            </w:r>
          </w:p>
        </w:tc>
        <w:tc>
          <w:tcPr>
            <w:tcW w:w="4828" w:type="dxa"/>
          </w:tcPr>
          <w:p w14:paraId="2848A16F" w14:textId="77777777" w:rsidR="006C2AA9" w:rsidRPr="003C65BD" w:rsidRDefault="006C2AA9" w:rsidP="006C2AA9">
            <w:pPr>
              <w:rPr>
                <w:snapToGrid w:val="0"/>
              </w:rPr>
            </w:pPr>
          </w:p>
        </w:tc>
      </w:tr>
      <w:tr w:rsidR="006C2AA9" w:rsidRPr="003C65BD" w14:paraId="50CD38B8" w14:textId="77777777" w:rsidTr="006C2AA9">
        <w:tc>
          <w:tcPr>
            <w:tcW w:w="4850" w:type="dxa"/>
          </w:tcPr>
          <w:p w14:paraId="2F9C8567" w14:textId="13709AB8" w:rsidR="006C2AA9" w:rsidRPr="003C65BD" w:rsidRDefault="006C2AA9" w:rsidP="006C2AA9">
            <w:pPr>
              <w:rPr>
                <w:snapToGrid w:val="0"/>
              </w:rPr>
            </w:pPr>
            <w:r>
              <w:rPr>
                <w:snapToGrid w:val="0"/>
              </w:rPr>
              <w:t>Department</w:t>
            </w:r>
          </w:p>
        </w:tc>
        <w:tc>
          <w:tcPr>
            <w:tcW w:w="4828" w:type="dxa"/>
          </w:tcPr>
          <w:p w14:paraId="22B6905E" w14:textId="77777777" w:rsidR="006C2AA9" w:rsidRPr="003C65BD" w:rsidRDefault="006C2AA9" w:rsidP="006C2AA9">
            <w:pPr>
              <w:rPr>
                <w:snapToGrid w:val="0"/>
              </w:rPr>
            </w:pPr>
          </w:p>
        </w:tc>
      </w:tr>
      <w:tr w:rsidR="008E42DF" w:rsidRPr="003C65BD" w14:paraId="1DC9BFE0" w14:textId="77777777" w:rsidTr="006C2AA9">
        <w:tc>
          <w:tcPr>
            <w:tcW w:w="4850" w:type="dxa"/>
          </w:tcPr>
          <w:p w14:paraId="6C05CB20" w14:textId="77777777" w:rsidR="008E42DF" w:rsidRPr="003C65BD" w:rsidRDefault="008E42DF" w:rsidP="00A21284">
            <w:pPr>
              <w:rPr>
                <w:snapToGrid w:val="0"/>
              </w:rPr>
            </w:pPr>
            <w:r w:rsidRPr="003C65BD">
              <w:rPr>
                <w:snapToGrid w:val="0"/>
              </w:rPr>
              <w:t>Scientific field</w:t>
            </w:r>
          </w:p>
        </w:tc>
        <w:tc>
          <w:tcPr>
            <w:tcW w:w="4828" w:type="dxa"/>
          </w:tcPr>
          <w:p w14:paraId="354E7420" w14:textId="77777777" w:rsidR="008E42DF" w:rsidRPr="003C65BD" w:rsidRDefault="008E42DF" w:rsidP="00A21284">
            <w:pPr>
              <w:rPr>
                <w:snapToGrid w:val="0"/>
              </w:rPr>
            </w:pPr>
          </w:p>
        </w:tc>
      </w:tr>
      <w:tr w:rsidR="008E42DF" w:rsidRPr="003C65BD" w14:paraId="0B7008F9" w14:textId="77777777" w:rsidTr="006C2AA9">
        <w:tc>
          <w:tcPr>
            <w:tcW w:w="4850" w:type="dxa"/>
          </w:tcPr>
          <w:p w14:paraId="5FD2BC74" w14:textId="77777777" w:rsidR="008E42DF" w:rsidRPr="003C65BD" w:rsidRDefault="008E42DF" w:rsidP="00A21284">
            <w:pPr>
              <w:rPr>
                <w:snapToGrid w:val="0"/>
              </w:rPr>
            </w:pPr>
            <w:r w:rsidRPr="003C65BD">
              <w:rPr>
                <w:snapToGrid w:val="0"/>
              </w:rPr>
              <w:t>Professional field</w:t>
            </w:r>
          </w:p>
        </w:tc>
        <w:tc>
          <w:tcPr>
            <w:tcW w:w="4828" w:type="dxa"/>
          </w:tcPr>
          <w:p w14:paraId="3294A44E" w14:textId="77777777" w:rsidR="008E42DF" w:rsidRPr="003C65BD" w:rsidRDefault="008E42DF" w:rsidP="00A21284">
            <w:pPr>
              <w:rPr>
                <w:snapToGrid w:val="0"/>
              </w:rPr>
            </w:pPr>
          </w:p>
        </w:tc>
      </w:tr>
      <w:tr w:rsidR="008E42DF" w:rsidRPr="003C65BD" w14:paraId="7CAB5118" w14:textId="77777777" w:rsidTr="006C2AA9">
        <w:tc>
          <w:tcPr>
            <w:tcW w:w="4850" w:type="dxa"/>
          </w:tcPr>
          <w:p w14:paraId="6414FA9E" w14:textId="77777777" w:rsidR="008E42DF" w:rsidRPr="003C65BD" w:rsidRDefault="008E42DF" w:rsidP="00A21284">
            <w:pPr>
              <w:rPr>
                <w:snapToGrid w:val="0"/>
                <w:lang w:val="bg-BG"/>
              </w:rPr>
            </w:pPr>
            <w:r w:rsidRPr="003C65BD">
              <w:rPr>
                <w:snapToGrid w:val="0"/>
              </w:rPr>
              <w:t>Doctoral Program</w:t>
            </w:r>
          </w:p>
        </w:tc>
        <w:tc>
          <w:tcPr>
            <w:tcW w:w="4828" w:type="dxa"/>
          </w:tcPr>
          <w:p w14:paraId="13DF6827" w14:textId="77777777" w:rsidR="008E42DF" w:rsidRPr="003C65BD" w:rsidRDefault="008E42DF" w:rsidP="00A21284">
            <w:pPr>
              <w:rPr>
                <w:snapToGrid w:val="0"/>
              </w:rPr>
            </w:pPr>
          </w:p>
        </w:tc>
      </w:tr>
      <w:tr w:rsidR="008E42DF" w:rsidRPr="00903D06" w14:paraId="5BBB1EED" w14:textId="77777777" w:rsidTr="006C2AA9">
        <w:tc>
          <w:tcPr>
            <w:tcW w:w="4850" w:type="dxa"/>
          </w:tcPr>
          <w:p w14:paraId="5352F702" w14:textId="10CC3DB1" w:rsidR="008E42DF" w:rsidRPr="003C65BD" w:rsidRDefault="008E42DF" w:rsidP="000A5208">
            <w:pPr>
              <w:rPr>
                <w:snapToGrid w:val="0"/>
                <w:lang w:val="bg-BG"/>
              </w:rPr>
            </w:pPr>
            <w:r w:rsidRPr="003C65BD">
              <w:rPr>
                <w:snapToGrid w:val="0"/>
              </w:rPr>
              <w:t>Dissertation topic</w:t>
            </w:r>
          </w:p>
        </w:tc>
        <w:tc>
          <w:tcPr>
            <w:tcW w:w="4828" w:type="dxa"/>
          </w:tcPr>
          <w:p w14:paraId="30DAFA25" w14:textId="77777777" w:rsidR="008E42DF" w:rsidRPr="00075D87" w:rsidRDefault="008E42DF" w:rsidP="00A21284">
            <w:pPr>
              <w:rPr>
                <w:snapToGrid w:val="0"/>
                <w:lang w:val="ru-RU"/>
              </w:rPr>
            </w:pPr>
          </w:p>
        </w:tc>
      </w:tr>
      <w:tr w:rsidR="008E42DF" w:rsidRPr="003C65BD" w14:paraId="247BBE1C" w14:textId="77777777" w:rsidTr="006C2AA9">
        <w:tc>
          <w:tcPr>
            <w:tcW w:w="4850" w:type="dxa"/>
          </w:tcPr>
          <w:p w14:paraId="349E60DC" w14:textId="77777777" w:rsidR="008E42DF" w:rsidRPr="003C65BD" w:rsidRDefault="008E42DF" w:rsidP="00A21284">
            <w:pPr>
              <w:rPr>
                <w:snapToGrid w:val="0"/>
                <w:lang w:val="bg-BG"/>
              </w:rPr>
            </w:pPr>
            <w:r w:rsidRPr="003C65BD">
              <w:rPr>
                <w:snapToGrid w:val="0"/>
              </w:rPr>
              <w:t>The topic was approved by the Scientific Council</w:t>
            </w:r>
          </w:p>
        </w:tc>
        <w:tc>
          <w:tcPr>
            <w:tcW w:w="4828" w:type="dxa"/>
          </w:tcPr>
          <w:p w14:paraId="3AF6ADF1" w14:textId="1913A278" w:rsidR="008E42DF" w:rsidRPr="000A5208" w:rsidRDefault="008E42DF" w:rsidP="000A5208">
            <w:pPr>
              <w:rPr>
                <w:snapToGrid w:val="0"/>
                <w:lang w:val="bg-BG"/>
              </w:rPr>
            </w:pPr>
            <w:r w:rsidRPr="003C65BD">
              <w:rPr>
                <w:snapToGrid w:val="0"/>
              </w:rPr>
              <w:t>(Minutes No. )</w:t>
            </w:r>
          </w:p>
        </w:tc>
      </w:tr>
    </w:tbl>
    <w:p w14:paraId="3A38FD8E" w14:textId="77777777" w:rsidR="008E42DF" w:rsidRDefault="008E42DF" w:rsidP="008E42DF">
      <w:pPr>
        <w:rPr>
          <w:snapToGrid w:val="0"/>
          <w:lang w:val="bg-BG"/>
        </w:rPr>
      </w:pPr>
    </w:p>
    <w:tbl>
      <w:tblPr>
        <w:tblW w:w="10127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258"/>
        <w:gridCol w:w="1810"/>
        <w:gridCol w:w="30"/>
        <w:gridCol w:w="2029"/>
      </w:tblGrid>
      <w:tr w:rsidR="000F3C4D" w14:paraId="0774664F" w14:textId="77777777" w:rsidTr="00903D06">
        <w:trPr>
          <w:trHeight w:val="239"/>
        </w:trPr>
        <w:tc>
          <w:tcPr>
            <w:tcW w:w="6258" w:type="dxa"/>
            <w:vMerge w:val="restart"/>
            <w:vAlign w:val="center"/>
          </w:tcPr>
          <w:p w14:paraId="37641212" w14:textId="77777777" w:rsidR="000F3C4D" w:rsidRDefault="000F3C4D">
            <w:pPr>
              <w:jc w:val="center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Metrics</w:t>
            </w:r>
          </w:p>
        </w:tc>
        <w:tc>
          <w:tcPr>
            <w:tcW w:w="3869" w:type="dxa"/>
            <w:gridSpan w:val="3"/>
          </w:tcPr>
          <w:p w14:paraId="1515FC15" w14:textId="0767914E" w:rsidR="000F3C4D" w:rsidRDefault="007D0978">
            <w:pPr>
              <w:jc w:val="center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Credits (points)</w:t>
            </w:r>
          </w:p>
        </w:tc>
      </w:tr>
      <w:tr w:rsidR="000F3C4D" w14:paraId="2DF62CA5" w14:textId="77777777" w:rsidTr="00903D06">
        <w:trPr>
          <w:trHeight w:val="124"/>
        </w:trPr>
        <w:tc>
          <w:tcPr>
            <w:tcW w:w="6258" w:type="dxa"/>
            <w:vMerge/>
          </w:tcPr>
          <w:p w14:paraId="17858C6A" w14:textId="77777777" w:rsidR="000F3C4D" w:rsidRDefault="000F3C4D">
            <w:pPr>
              <w:rPr>
                <w:b/>
                <w:snapToGrid w:val="0"/>
                <w:lang w:val="bg-BG"/>
              </w:rPr>
            </w:pPr>
          </w:p>
        </w:tc>
        <w:tc>
          <w:tcPr>
            <w:tcW w:w="1840" w:type="dxa"/>
            <w:gridSpan w:val="2"/>
          </w:tcPr>
          <w:p w14:paraId="79687C52" w14:textId="77777777" w:rsidR="000F3C4D" w:rsidRDefault="000F3C4D" w:rsidP="006B5B45">
            <w:pPr>
              <w:jc w:val="center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Current year.</w:t>
            </w:r>
          </w:p>
        </w:tc>
        <w:tc>
          <w:tcPr>
            <w:tcW w:w="2029" w:type="dxa"/>
          </w:tcPr>
          <w:p w14:paraId="3876505F" w14:textId="77777777" w:rsidR="000F3C4D" w:rsidRPr="00C71842" w:rsidRDefault="000F3C4D" w:rsidP="006B5B45">
            <w:pPr>
              <w:jc w:val="center"/>
              <w:rPr>
                <w:b/>
                <w:snapToGrid w:val="0"/>
                <w:lang w:val="bg-BG"/>
              </w:rPr>
            </w:pPr>
            <w:r w:rsidRPr="00C71842">
              <w:rPr>
                <w:b/>
                <w:snapToGrid w:val="0"/>
              </w:rPr>
              <w:t>Previous year.</w:t>
            </w:r>
          </w:p>
        </w:tc>
      </w:tr>
      <w:tr w:rsidR="004924B5" w14:paraId="44BE7F2C" w14:textId="77777777" w:rsidTr="00903D06">
        <w:trPr>
          <w:trHeight w:val="239"/>
        </w:trPr>
        <w:tc>
          <w:tcPr>
            <w:tcW w:w="6258" w:type="dxa"/>
          </w:tcPr>
          <w:p w14:paraId="581B9181" w14:textId="77777777" w:rsidR="004924B5" w:rsidRPr="006B5B45" w:rsidRDefault="004924B5" w:rsidP="008E42DF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EDUCATIONAL PROGRAM:</w:t>
            </w:r>
          </w:p>
        </w:tc>
        <w:tc>
          <w:tcPr>
            <w:tcW w:w="1840" w:type="dxa"/>
            <w:gridSpan w:val="2"/>
          </w:tcPr>
          <w:p w14:paraId="34A9DA5B" w14:textId="77777777" w:rsidR="004924B5" w:rsidRDefault="004924B5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732A9C63" w14:textId="77777777" w:rsidR="004924B5" w:rsidRDefault="004924B5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14:paraId="04326DEE" w14:textId="77777777" w:rsidTr="00903D06">
        <w:trPr>
          <w:trHeight w:val="477"/>
        </w:trPr>
        <w:tc>
          <w:tcPr>
            <w:tcW w:w="6258" w:type="dxa"/>
          </w:tcPr>
          <w:p w14:paraId="5B21828A" w14:textId="77777777" w:rsidR="008E42DF" w:rsidRDefault="008E42DF" w:rsidP="008E42DF">
            <w:pPr>
              <w:numPr>
                <w:ilvl w:val="0"/>
                <w:numId w:val="2"/>
              </w:numPr>
              <w:tabs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Basic specialized subject (40 points)</w:t>
            </w:r>
          </w:p>
          <w:p w14:paraId="2F99D3E2" w14:textId="36A1FBEA" w:rsidR="008E42DF" w:rsidRDefault="008E42DF" w:rsidP="008E42DF">
            <w:pPr>
              <w:ind w:left="360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 xml:space="preserve">Date, </w:t>
            </w:r>
            <w:r w:rsidR="006C2AA9">
              <w:rPr>
                <w:b/>
                <w:snapToGrid w:val="0"/>
              </w:rPr>
              <w:t>Grade</w:t>
            </w:r>
          </w:p>
        </w:tc>
        <w:tc>
          <w:tcPr>
            <w:tcW w:w="1840" w:type="dxa"/>
            <w:gridSpan w:val="2"/>
          </w:tcPr>
          <w:p w14:paraId="3B624038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43468A3F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:rsidRPr="00B02471" w14:paraId="258B5E75" w14:textId="77777777" w:rsidTr="00903D06">
        <w:trPr>
          <w:trHeight w:val="239"/>
        </w:trPr>
        <w:tc>
          <w:tcPr>
            <w:tcW w:w="6258" w:type="dxa"/>
          </w:tcPr>
          <w:p w14:paraId="1DAFEB2D" w14:textId="77777777" w:rsidR="008E42DF" w:rsidRPr="008E42DF" w:rsidRDefault="008E42DF" w:rsidP="008E42DF">
            <w:pPr>
              <w:numPr>
                <w:ilvl w:val="0"/>
                <w:numId w:val="2"/>
              </w:numPr>
              <w:tabs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2 compulsory additional courses (x 20 points):</w:t>
            </w:r>
          </w:p>
        </w:tc>
        <w:tc>
          <w:tcPr>
            <w:tcW w:w="1840" w:type="dxa"/>
            <w:gridSpan w:val="2"/>
          </w:tcPr>
          <w:p w14:paraId="00DDDB2B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5A2DAE7A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14:paraId="6E982101" w14:textId="77777777" w:rsidTr="00903D06">
        <w:trPr>
          <w:trHeight w:val="239"/>
        </w:trPr>
        <w:tc>
          <w:tcPr>
            <w:tcW w:w="6258" w:type="dxa"/>
          </w:tcPr>
          <w:p w14:paraId="6EB36F2A" w14:textId="77777777" w:rsidR="008E42DF" w:rsidRDefault="008E42DF" w:rsidP="008E42DF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Course, Date, Grade</w:t>
            </w:r>
          </w:p>
        </w:tc>
        <w:tc>
          <w:tcPr>
            <w:tcW w:w="1840" w:type="dxa"/>
            <w:gridSpan w:val="2"/>
          </w:tcPr>
          <w:p w14:paraId="74BC9517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01B096DC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14:paraId="594F51F7" w14:textId="77777777" w:rsidTr="00903D06">
        <w:trPr>
          <w:trHeight w:val="239"/>
        </w:trPr>
        <w:tc>
          <w:tcPr>
            <w:tcW w:w="6258" w:type="dxa"/>
          </w:tcPr>
          <w:p w14:paraId="5D370E36" w14:textId="77777777" w:rsidR="008E42DF" w:rsidRDefault="008E42DF" w:rsidP="008E42DF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Course, Date, Grade</w:t>
            </w:r>
          </w:p>
        </w:tc>
        <w:tc>
          <w:tcPr>
            <w:tcW w:w="1840" w:type="dxa"/>
            <w:gridSpan w:val="2"/>
          </w:tcPr>
          <w:p w14:paraId="24291F49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58A1FC0D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:rsidRPr="00B02471" w14:paraId="097383CB" w14:textId="77777777" w:rsidTr="00903D06">
        <w:trPr>
          <w:trHeight w:val="239"/>
        </w:trPr>
        <w:tc>
          <w:tcPr>
            <w:tcW w:w="6258" w:type="dxa"/>
          </w:tcPr>
          <w:p w14:paraId="5308695D" w14:textId="77777777" w:rsidR="008E42DF" w:rsidRPr="008E42DF" w:rsidRDefault="008E42DF" w:rsidP="008E42DF">
            <w:pPr>
              <w:numPr>
                <w:ilvl w:val="0"/>
                <w:numId w:val="2"/>
              </w:numPr>
              <w:tabs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___________ language exam (25 points) – date, grade</w:t>
            </w:r>
          </w:p>
        </w:tc>
        <w:tc>
          <w:tcPr>
            <w:tcW w:w="1840" w:type="dxa"/>
            <w:gridSpan w:val="2"/>
          </w:tcPr>
          <w:p w14:paraId="04BEFF90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2E5EE492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14:paraId="5D13C927" w14:textId="77777777" w:rsidTr="00903D06">
        <w:trPr>
          <w:trHeight w:val="477"/>
        </w:trPr>
        <w:tc>
          <w:tcPr>
            <w:tcW w:w="6258" w:type="dxa"/>
          </w:tcPr>
          <w:p w14:paraId="2F93B28D" w14:textId="77777777" w:rsidR="008E42DF" w:rsidRDefault="008E42DF" w:rsidP="008E42DF">
            <w:pPr>
              <w:numPr>
                <w:ilvl w:val="0"/>
                <w:numId w:val="2"/>
              </w:numPr>
              <w:tabs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Computer Skills Exam – (25 points)</w:t>
            </w:r>
          </w:p>
          <w:p w14:paraId="5035A0B7" w14:textId="77777777" w:rsidR="008E42DF" w:rsidRDefault="008E42DF" w:rsidP="008E42DF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Course, Date, Grade</w:t>
            </w:r>
          </w:p>
        </w:tc>
        <w:tc>
          <w:tcPr>
            <w:tcW w:w="1840" w:type="dxa"/>
            <w:gridSpan w:val="2"/>
          </w:tcPr>
          <w:p w14:paraId="34636FFC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65CBF8C7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03D06" w:rsidRPr="00B02471" w14:paraId="43771772" w14:textId="77777777" w:rsidTr="00903D06">
        <w:trPr>
          <w:trHeight w:val="239"/>
        </w:trPr>
        <w:tc>
          <w:tcPr>
            <w:tcW w:w="6258" w:type="dxa"/>
            <w:shd w:val="clear" w:color="auto" w:fill="E7E6E6" w:themeFill="background2"/>
          </w:tcPr>
          <w:p w14:paraId="1F9693B4" w14:textId="7107B121" w:rsidR="00903D06" w:rsidRPr="007D0978" w:rsidRDefault="00903D06" w:rsidP="00BD2C1B">
            <w:pPr>
              <w:jc w:val="right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Amount of credits for the educational program:</w:t>
            </w:r>
          </w:p>
        </w:tc>
        <w:tc>
          <w:tcPr>
            <w:tcW w:w="1810" w:type="dxa"/>
            <w:shd w:val="clear" w:color="auto" w:fill="E7E6E6" w:themeFill="background2"/>
            <w:vAlign w:val="bottom"/>
          </w:tcPr>
          <w:p w14:paraId="6EAD22ED" w14:textId="77777777" w:rsidR="00903D06" w:rsidRPr="007D0978" w:rsidRDefault="00903D06" w:rsidP="00BD2C1B">
            <w:pPr>
              <w:jc w:val="both"/>
              <w:rPr>
                <w:b/>
                <w:snapToGrid w:val="0"/>
                <w:lang w:val="bg-BG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059" w:type="dxa"/>
            <w:gridSpan w:val="2"/>
            <w:shd w:val="clear" w:color="auto" w:fill="E7E6E6" w:themeFill="background2"/>
            <w:vAlign w:val="bottom"/>
          </w:tcPr>
          <w:p w14:paraId="0321D1B7" w14:textId="77777777" w:rsidR="00903D06" w:rsidRPr="007D0978" w:rsidRDefault="00903D06" w:rsidP="00BD2C1B">
            <w:pPr>
              <w:jc w:val="center"/>
              <w:rPr>
                <w:b/>
                <w:snapToGrid w:val="0"/>
                <w:lang w:val="bg-BG"/>
              </w:rPr>
            </w:pPr>
            <w:r>
              <w:rPr>
                <w:color w:val="000000"/>
              </w:rPr>
              <w:t> </w:t>
            </w:r>
          </w:p>
        </w:tc>
      </w:tr>
      <w:tr w:rsidR="00903D06" w:rsidRPr="00B02471" w14:paraId="24BD3912" w14:textId="77777777" w:rsidTr="00903D06">
        <w:trPr>
          <w:trHeight w:val="477"/>
        </w:trPr>
        <w:tc>
          <w:tcPr>
            <w:tcW w:w="6258" w:type="dxa"/>
            <w:shd w:val="clear" w:color="auto" w:fill="E7E6E6" w:themeFill="background2"/>
          </w:tcPr>
          <w:p w14:paraId="4ACB5292" w14:textId="77777777" w:rsidR="00903D06" w:rsidRPr="00475218" w:rsidRDefault="00903D06" w:rsidP="00BD2C1B">
            <w:pPr>
              <w:jc w:val="right"/>
              <w:rPr>
                <w:b/>
                <w:snapToGrid w:val="0"/>
                <w:color w:val="EE0000"/>
                <w:lang w:val="bg-BG"/>
              </w:rPr>
            </w:pPr>
            <w:r w:rsidRPr="00475218">
              <w:rPr>
                <w:b/>
                <w:snapToGrid w:val="0"/>
                <w:color w:val="EE0000"/>
              </w:rPr>
              <w:t>Total credits for the educational program for all years of study in doctoral studies:</w:t>
            </w:r>
          </w:p>
        </w:tc>
        <w:tc>
          <w:tcPr>
            <w:tcW w:w="3869" w:type="dxa"/>
            <w:gridSpan w:val="3"/>
            <w:shd w:val="clear" w:color="auto" w:fill="E7E6E6" w:themeFill="background2"/>
            <w:vAlign w:val="bottom"/>
          </w:tcPr>
          <w:p w14:paraId="752B99EE" w14:textId="77777777" w:rsidR="00903D06" w:rsidRPr="00475218" w:rsidRDefault="00903D06" w:rsidP="00BD2C1B">
            <w:pPr>
              <w:jc w:val="center"/>
              <w:rPr>
                <w:b/>
                <w:snapToGrid w:val="0"/>
                <w:color w:val="EE0000"/>
                <w:lang w:val="bg-BG"/>
              </w:rPr>
            </w:pPr>
            <w:r>
              <w:rPr>
                <w:color w:val="000000"/>
              </w:rPr>
              <w:t> </w:t>
            </w:r>
          </w:p>
        </w:tc>
      </w:tr>
      <w:tr w:rsidR="00F362A8" w:rsidRPr="00B02471" w14:paraId="3837D861" w14:textId="77777777" w:rsidTr="00903D06">
        <w:trPr>
          <w:trHeight w:val="239"/>
        </w:trPr>
        <w:tc>
          <w:tcPr>
            <w:tcW w:w="6258" w:type="dxa"/>
          </w:tcPr>
          <w:p w14:paraId="5D348D79" w14:textId="77777777" w:rsidR="00F362A8" w:rsidRDefault="00F362A8" w:rsidP="009B49B1">
            <w:pPr>
              <w:rPr>
                <w:b/>
                <w:snapToGrid w:val="0"/>
                <w:lang w:val="bg-BG"/>
              </w:rPr>
            </w:pPr>
          </w:p>
        </w:tc>
        <w:tc>
          <w:tcPr>
            <w:tcW w:w="1840" w:type="dxa"/>
            <w:gridSpan w:val="2"/>
          </w:tcPr>
          <w:p w14:paraId="4424395E" w14:textId="77777777" w:rsidR="00F362A8" w:rsidRDefault="00F362A8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3CB99FE5" w14:textId="77777777" w:rsidR="00F362A8" w:rsidRDefault="00F362A8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7D0978" w:rsidRPr="007D0978" w14:paraId="4426D554" w14:textId="77777777" w:rsidTr="00903D06">
        <w:trPr>
          <w:trHeight w:val="239"/>
        </w:trPr>
        <w:tc>
          <w:tcPr>
            <w:tcW w:w="6258" w:type="dxa"/>
          </w:tcPr>
          <w:p w14:paraId="703E16A4" w14:textId="714744E6" w:rsidR="007D0978" w:rsidRDefault="007D0978" w:rsidP="009B49B1">
            <w:pPr>
              <w:rPr>
                <w:b/>
                <w:snapToGrid w:val="0"/>
                <w:lang w:val="bg-BG"/>
              </w:rPr>
            </w:pPr>
            <w:bookmarkStart w:id="1" w:name="_Hlk201325887"/>
            <w:r>
              <w:rPr>
                <w:b/>
                <w:snapToGrid w:val="0"/>
              </w:rPr>
              <w:t>RESEARCH</w:t>
            </w:r>
          </w:p>
        </w:tc>
        <w:tc>
          <w:tcPr>
            <w:tcW w:w="1840" w:type="dxa"/>
            <w:gridSpan w:val="2"/>
          </w:tcPr>
          <w:p w14:paraId="18F77A1B" w14:textId="77777777" w:rsidR="007D0978" w:rsidRDefault="007D0978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69142045" w14:textId="77777777" w:rsidR="007D0978" w:rsidRDefault="007D0978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bookmarkEnd w:id="1"/>
      <w:tr w:rsidR="004924B5" w:rsidRPr="00B02471" w14:paraId="12B97A2E" w14:textId="77777777" w:rsidTr="00903D06">
        <w:trPr>
          <w:trHeight w:val="477"/>
        </w:trPr>
        <w:tc>
          <w:tcPr>
            <w:tcW w:w="6258" w:type="dxa"/>
          </w:tcPr>
          <w:p w14:paraId="5B18B55B" w14:textId="15E60DA7" w:rsidR="003744DC" w:rsidRDefault="004924B5" w:rsidP="009B49B1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REPORTING OF SCIENTIFIC RESULTS, for all years:</w:t>
            </w:r>
          </w:p>
        </w:tc>
        <w:tc>
          <w:tcPr>
            <w:tcW w:w="1840" w:type="dxa"/>
            <w:gridSpan w:val="2"/>
          </w:tcPr>
          <w:p w14:paraId="5DF25C3E" w14:textId="77777777" w:rsidR="004924B5" w:rsidRDefault="004924B5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35C99DDA" w14:textId="77777777" w:rsidR="004924B5" w:rsidRDefault="004924B5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:rsidRPr="00B02471" w14:paraId="5317F243" w14:textId="77777777" w:rsidTr="00903D06">
        <w:trPr>
          <w:trHeight w:val="239"/>
        </w:trPr>
        <w:tc>
          <w:tcPr>
            <w:tcW w:w="6258" w:type="dxa"/>
          </w:tcPr>
          <w:p w14:paraId="70910336" w14:textId="77777777" w:rsidR="008E42DF" w:rsidRPr="008E42DF" w:rsidRDefault="008E42DF" w:rsidP="008E42DF">
            <w:pPr>
              <w:numPr>
                <w:ilvl w:val="0"/>
                <w:numId w:val="2"/>
              </w:numPr>
              <w:tabs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Scientific seminar of IICT (8 points)</w:t>
            </w:r>
          </w:p>
        </w:tc>
        <w:tc>
          <w:tcPr>
            <w:tcW w:w="1840" w:type="dxa"/>
            <w:gridSpan w:val="2"/>
          </w:tcPr>
          <w:p w14:paraId="063519EB" w14:textId="77777777" w:rsidR="008E42DF" w:rsidRDefault="008E42DF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3E30040B" w14:textId="77777777" w:rsidR="008E42DF" w:rsidRDefault="008E42DF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14:paraId="048BCFAA" w14:textId="77777777" w:rsidTr="00903D06">
        <w:trPr>
          <w:trHeight w:val="239"/>
        </w:trPr>
        <w:tc>
          <w:tcPr>
            <w:tcW w:w="6258" w:type="dxa"/>
          </w:tcPr>
          <w:p w14:paraId="58B5CD21" w14:textId="77777777" w:rsidR="008E42DF" w:rsidRPr="00DF0C54" w:rsidRDefault="008E42DF" w:rsidP="008E42DF">
            <w:pPr>
              <w:ind w:left="457"/>
              <w:rPr>
                <w:bCs/>
                <w:snapToGrid w:val="0"/>
                <w:lang w:val="bg-BG"/>
              </w:rPr>
            </w:pPr>
            <w:r w:rsidRPr="00DF0C54">
              <w:rPr>
                <w:bCs/>
                <w:snapToGrid w:val="0"/>
              </w:rPr>
              <w:t>1. Seminar, date</w:t>
            </w:r>
          </w:p>
        </w:tc>
        <w:tc>
          <w:tcPr>
            <w:tcW w:w="1840" w:type="dxa"/>
            <w:gridSpan w:val="2"/>
          </w:tcPr>
          <w:p w14:paraId="518B4E31" w14:textId="77777777" w:rsidR="008E42DF" w:rsidRDefault="008E42DF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68439A85" w14:textId="77777777" w:rsidR="008E42DF" w:rsidRDefault="008E42DF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14:paraId="159EEB43" w14:textId="77777777" w:rsidTr="00903D06">
        <w:trPr>
          <w:trHeight w:val="239"/>
        </w:trPr>
        <w:tc>
          <w:tcPr>
            <w:tcW w:w="6258" w:type="dxa"/>
          </w:tcPr>
          <w:p w14:paraId="02AA5D17" w14:textId="77777777" w:rsidR="008E42DF" w:rsidRPr="00DF0C54" w:rsidRDefault="008E42DF" w:rsidP="008E42DF">
            <w:pPr>
              <w:ind w:left="457"/>
              <w:rPr>
                <w:bCs/>
                <w:snapToGrid w:val="0"/>
                <w:lang w:val="bg-BG"/>
              </w:rPr>
            </w:pPr>
            <w:r w:rsidRPr="00DF0C54">
              <w:rPr>
                <w:bCs/>
                <w:snapToGrid w:val="0"/>
              </w:rPr>
              <w:t>2. Seminar, date</w:t>
            </w:r>
          </w:p>
        </w:tc>
        <w:tc>
          <w:tcPr>
            <w:tcW w:w="1840" w:type="dxa"/>
            <w:gridSpan w:val="2"/>
          </w:tcPr>
          <w:p w14:paraId="5CC1F4E6" w14:textId="77777777" w:rsidR="008E42DF" w:rsidRDefault="008E42DF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17DD0895" w14:textId="77777777" w:rsidR="008E42DF" w:rsidRDefault="008E42DF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14:paraId="01EC7DFE" w14:textId="77777777" w:rsidTr="00903D06">
        <w:trPr>
          <w:trHeight w:val="239"/>
        </w:trPr>
        <w:tc>
          <w:tcPr>
            <w:tcW w:w="6258" w:type="dxa"/>
          </w:tcPr>
          <w:p w14:paraId="0CB4267C" w14:textId="77777777" w:rsidR="008E42DF" w:rsidRPr="00DF0C54" w:rsidRDefault="008E42DF" w:rsidP="008E42DF">
            <w:pPr>
              <w:ind w:left="457"/>
              <w:rPr>
                <w:bCs/>
                <w:snapToGrid w:val="0"/>
                <w:lang w:val="bg-BG"/>
              </w:rPr>
            </w:pPr>
            <w:r w:rsidRPr="00DF0C54">
              <w:rPr>
                <w:bCs/>
                <w:snapToGrid w:val="0"/>
              </w:rPr>
              <w:t>...</w:t>
            </w:r>
          </w:p>
        </w:tc>
        <w:tc>
          <w:tcPr>
            <w:tcW w:w="1840" w:type="dxa"/>
            <w:gridSpan w:val="2"/>
          </w:tcPr>
          <w:p w14:paraId="76351EE9" w14:textId="77777777" w:rsidR="008E42DF" w:rsidRDefault="008E42DF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6EEFD5DD" w14:textId="77777777" w:rsidR="008E42DF" w:rsidRDefault="008E42DF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:rsidRPr="00B02471" w14:paraId="4201A3DE" w14:textId="77777777" w:rsidTr="00903D06">
        <w:trPr>
          <w:trHeight w:val="239"/>
        </w:trPr>
        <w:tc>
          <w:tcPr>
            <w:tcW w:w="6258" w:type="dxa"/>
          </w:tcPr>
          <w:p w14:paraId="68AA32BE" w14:textId="77777777" w:rsidR="008E42DF" w:rsidRPr="008E42DF" w:rsidRDefault="008E42DF" w:rsidP="008E42DF">
            <w:pPr>
              <w:numPr>
                <w:ilvl w:val="0"/>
                <w:numId w:val="2"/>
              </w:numPr>
              <w:tabs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scientific event in Bulgaria (24 points)</w:t>
            </w:r>
          </w:p>
        </w:tc>
        <w:tc>
          <w:tcPr>
            <w:tcW w:w="1840" w:type="dxa"/>
            <w:gridSpan w:val="2"/>
          </w:tcPr>
          <w:p w14:paraId="64698914" w14:textId="77777777" w:rsidR="008E42DF" w:rsidRDefault="008E42DF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3FBC9DE1" w14:textId="77777777" w:rsidR="008E42DF" w:rsidRDefault="008E42DF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:rsidRPr="00B02471" w14:paraId="5B3D5F48" w14:textId="77777777" w:rsidTr="00903D06">
        <w:trPr>
          <w:trHeight w:val="477"/>
        </w:trPr>
        <w:tc>
          <w:tcPr>
            <w:tcW w:w="6258" w:type="dxa"/>
          </w:tcPr>
          <w:p w14:paraId="53F86166" w14:textId="5F0E8B59" w:rsidR="008E42DF" w:rsidRPr="00DF0C54" w:rsidRDefault="008E42DF" w:rsidP="008E42DF">
            <w:pPr>
              <w:ind w:left="457"/>
              <w:rPr>
                <w:bCs/>
                <w:snapToGrid w:val="0"/>
                <w:lang w:val="bg-BG"/>
              </w:rPr>
            </w:pPr>
            <w:r w:rsidRPr="00DF0C54">
              <w:rPr>
                <w:bCs/>
                <w:snapToGrid w:val="0"/>
              </w:rPr>
              <w:lastRenderedPageBreak/>
              <w:t xml:space="preserve">1. report - record of SONIX generated reference E30/2 - full bibliographic data  </w:t>
            </w:r>
          </w:p>
        </w:tc>
        <w:tc>
          <w:tcPr>
            <w:tcW w:w="1840" w:type="dxa"/>
            <w:gridSpan w:val="2"/>
          </w:tcPr>
          <w:p w14:paraId="7ABD7984" w14:textId="77777777" w:rsidR="008E42DF" w:rsidRDefault="008E42DF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51EBB9A2" w14:textId="77777777" w:rsidR="008E42DF" w:rsidRDefault="008E42DF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:rsidRPr="00B02471" w14:paraId="41ED2A6F" w14:textId="77777777" w:rsidTr="00903D06">
        <w:trPr>
          <w:trHeight w:val="477"/>
        </w:trPr>
        <w:tc>
          <w:tcPr>
            <w:tcW w:w="6258" w:type="dxa"/>
          </w:tcPr>
          <w:p w14:paraId="5C7D286B" w14:textId="4A2EEF46" w:rsidR="008E42DF" w:rsidRPr="00DF0C54" w:rsidRDefault="008E42DF" w:rsidP="008E42DF">
            <w:pPr>
              <w:ind w:left="457"/>
              <w:rPr>
                <w:bCs/>
                <w:snapToGrid w:val="0"/>
                <w:lang w:val="bg-BG"/>
              </w:rPr>
            </w:pPr>
            <w:r w:rsidRPr="00DF0C54">
              <w:rPr>
                <w:bCs/>
                <w:snapToGrid w:val="0"/>
              </w:rPr>
              <w:t xml:space="preserve">2. report - record of SONIX generated reference E30/2 - full bibliographic data  </w:t>
            </w:r>
          </w:p>
        </w:tc>
        <w:tc>
          <w:tcPr>
            <w:tcW w:w="1840" w:type="dxa"/>
            <w:gridSpan w:val="2"/>
          </w:tcPr>
          <w:p w14:paraId="488473DA" w14:textId="77777777" w:rsidR="008E42DF" w:rsidRDefault="008E42DF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1C5D4A04" w14:textId="77777777" w:rsidR="008E42DF" w:rsidRDefault="008E42DF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14:paraId="77E6E6DC" w14:textId="77777777" w:rsidTr="00903D06">
        <w:trPr>
          <w:trHeight w:val="239"/>
        </w:trPr>
        <w:tc>
          <w:tcPr>
            <w:tcW w:w="6258" w:type="dxa"/>
          </w:tcPr>
          <w:p w14:paraId="4281B9E4" w14:textId="77777777" w:rsidR="008E42DF" w:rsidRPr="00DF0C54" w:rsidRDefault="008E42DF" w:rsidP="008E42DF">
            <w:pPr>
              <w:ind w:left="457"/>
              <w:rPr>
                <w:bCs/>
                <w:snapToGrid w:val="0"/>
                <w:lang w:val="bg-BG"/>
              </w:rPr>
            </w:pPr>
            <w:r w:rsidRPr="00DF0C54">
              <w:rPr>
                <w:bCs/>
                <w:snapToGrid w:val="0"/>
              </w:rPr>
              <w:t>...</w:t>
            </w:r>
          </w:p>
        </w:tc>
        <w:tc>
          <w:tcPr>
            <w:tcW w:w="1840" w:type="dxa"/>
            <w:gridSpan w:val="2"/>
          </w:tcPr>
          <w:p w14:paraId="05C54A4E" w14:textId="77777777" w:rsidR="008E42DF" w:rsidRDefault="008E42DF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7CC04A14" w14:textId="77777777" w:rsidR="008E42DF" w:rsidRDefault="008E42DF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:rsidRPr="00B02471" w14:paraId="625BD633" w14:textId="77777777" w:rsidTr="00903D06">
        <w:trPr>
          <w:trHeight w:val="477"/>
        </w:trPr>
        <w:tc>
          <w:tcPr>
            <w:tcW w:w="6258" w:type="dxa"/>
          </w:tcPr>
          <w:p w14:paraId="70338107" w14:textId="38C4D969" w:rsidR="008E42DF" w:rsidRPr="009B49B1" w:rsidRDefault="009B49B1" w:rsidP="009B49B1">
            <w:pPr>
              <w:numPr>
                <w:ilvl w:val="0"/>
                <w:numId w:val="2"/>
              </w:numPr>
              <w:tabs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scientific event abroad or internationally in Bulgaria (32 points)</w:t>
            </w:r>
          </w:p>
        </w:tc>
        <w:tc>
          <w:tcPr>
            <w:tcW w:w="1840" w:type="dxa"/>
            <w:gridSpan w:val="2"/>
          </w:tcPr>
          <w:p w14:paraId="02E9D42C" w14:textId="77777777" w:rsidR="008E42DF" w:rsidRDefault="008E42DF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5F7D3B61" w14:textId="77777777" w:rsidR="008E42DF" w:rsidRDefault="008E42DF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:rsidRPr="00B02471" w14:paraId="6C663070" w14:textId="77777777" w:rsidTr="00903D06">
        <w:trPr>
          <w:trHeight w:val="477"/>
        </w:trPr>
        <w:tc>
          <w:tcPr>
            <w:tcW w:w="6258" w:type="dxa"/>
          </w:tcPr>
          <w:p w14:paraId="78354AD3" w14:textId="225EC509" w:rsidR="008E42DF" w:rsidRPr="00DF0C54" w:rsidRDefault="009B49B1" w:rsidP="009B49B1">
            <w:pPr>
              <w:ind w:left="457"/>
              <w:rPr>
                <w:bCs/>
                <w:snapToGrid w:val="0"/>
                <w:lang w:val="bg-BG"/>
              </w:rPr>
            </w:pPr>
            <w:r w:rsidRPr="00DF0C54">
              <w:rPr>
                <w:bCs/>
                <w:snapToGrid w:val="0"/>
              </w:rPr>
              <w:t xml:space="preserve">1. report - record of SONIX generated reference E30/1 - full bibliographic data  </w:t>
            </w:r>
          </w:p>
        </w:tc>
        <w:tc>
          <w:tcPr>
            <w:tcW w:w="1840" w:type="dxa"/>
            <w:gridSpan w:val="2"/>
          </w:tcPr>
          <w:p w14:paraId="2F847ADD" w14:textId="77777777" w:rsidR="008E42DF" w:rsidRDefault="008E42DF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086A2DA8" w14:textId="77777777" w:rsidR="008E42DF" w:rsidRDefault="008E42DF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:rsidRPr="00B02471" w14:paraId="2E6D2E13" w14:textId="77777777" w:rsidTr="00903D06">
        <w:trPr>
          <w:trHeight w:val="477"/>
        </w:trPr>
        <w:tc>
          <w:tcPr>
            <w:tcW w:w="6258" w:type="dxa"/>
          </w:tcPr>
          <w:p w14:paraId="275D318C" w14:textId="04C27C2A" w:rsidR="009B49B1" w:rsidRPr="00DF0C54" w:rsidRDefault="009B49B1" w:rsidP="009B49B1">
            <w:pPr>
              <w:ind w:left="457"/>
              <w:rPr>
                <w:bCs/>
                <w:snapToGrid w:val="0"/>
                <w:lang w:val="bg-BG"/>
              </w:rPr>
            </w:pPr>
            <w:r w:rsidRPr="00DF0C54">
              <w:rPr>
                <w:bCs/>
                <w:snapToGrid w:val="0"/>
              </w:rPr>
              <w:t xml:space="preserve">2. report - record from the SONIX generated reference E30/1 - full bibliographic data  </w:t>
            </w:r>
          </w:p>
        </w:tc>
        <w:tc>
          <w:tcPr>
            <w:tcW w:w="1840" w:type="dxa"/>
            <w:gridSpan w:val="2"/>
          </w:tcPr>
          <w:p w14:paraId="3D42A140" w14:textId="77777777" w:rsidR="009B49B1" w:rsidRDefault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4030E27A" w14:textId="77777777" w:rsidR="009B49B1" w:rsidRDefault="009B49B1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14:paraId="0E38C1CD" w14:textId="77777777" w:rsidTr="00903D06">
        <w:trPr>
          <w:trHeight w:val="239"/>
        </w:trPr>
        <w:tc>
          <w:tcPr>
            <w:tcW w:w="6258" w:type="dxa"/>
          </w:tcPr>
          <w:p w14:paraId="2D8D5AE2" w14:textId="77777777" w:rsidR="009B49B1" w:rsidRPr="00DF0C54" w:rsidRDefault="009B49B1" w:rsidP="009B49B1">
            <w:pPr>
              <w:ind w:left="457"/>
              <w:rPr>
                <w:bCs/>
                <w:snapToGrid w:val="0"/>
                <w:lang w:val="bg-BG"/>
              </w:rPr>
            </w:pPr>
            <w:r w:rsidRPr="00DF0C54">
              <w:rPr>
                <w:bCs/>
                <w:snapToGrid w:val="0"/>
              </w:rPr>
              <w:t>...</w:t>
            </w:r>
          </w:p>
        </w:tc>
        <w:tc>
          <w:tcPr>
            <w:tcW w:w="1840" w:type="dxa"/>
            <w:gridSpan w:val="2"/>
          </w:tcPr>
          <w:p w14:paraId="22E44A9F" w14:textId="77777777" w:rsidR="009B49B1" w:rsidRDefault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2B0F8A48" w14:textId="77777777" w:rsidR="009B49B1" w:rsidRDefault="009B49B1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4924B5" w14:paraId="48887038" w14:textId="77777777" w:rsidTr="00903D06">
        <w:trPr>
          <w:trHeight w:val="239"/>
        </w:trPr>
        <w:tc>
          <w:tcPr>
            <w:tcW w:w="6258" w:type="dxa"/>
          </w:tcPr>
          <w:p w14:paraId="326FA08D" w14:textId="54A6CBF8" w:rsidR="00236F87" w:rsidRDefault="004924B5" w:rsidP="009B49B1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PUBLICATIONS, for all years:</w:t>
            </w:r>
          </w:p>
        </w:tc>
        <w:tc>
          <w:tcPr>
            <w:tcW w:w="1840" w:type="dxa"/>
            <w:gridSpan w:val="2"/>
          </w:tcPr>
          <w:p w14:paraId="7F6F1B35" w14:textId="77777777" w:rsidR="004924B5" w:rsidRDefault="004924B5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6473C639" w14:textId="77777777" w:rsidR="004924B5" w:rsidRDefault="004924B5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:rsidRPr="00B02471" w14:paraId="29232D1E" w14:textId="77777777" w:rsidTr="00903D06">
        <w:trPr>
          <w:trHeight w:val="2401"/>
        </w:trPr>
        <w:tc>
          <w:tcPr>
            <w:tcW w:w="6258" w:type="dxa"/>
          </w:tcPr>
          <w:p w14:paraId="3F43E411" w14:textId="79B17C2B" w:rsidR="009B49B1" w:rsidRPr="00DF0C54" w:rsidRDefault="009B49B1" w:rsidP="009B49B1">
            <w:pPr>
              <w:numPr>
                <w:ilvl w:val="0"/>
                <w:numId w:val="2"/>
              </w:numPr>
              <w:tabs>
                <w:tab w:val="num" w:pos="459"/>
              </w:tabs>
              <w:ind w:left="459" w:hanging="283"/>
              <w:rPr>
                <w:b/>
                <w:bCs/>
                <w:snapToGrid w:val="0"/>
                <w:lang w:val="bg-BG"/>
              </w:rPr>
            </w:pPr>
            <w:r w:rsidRPr="00DF0C54">
              <w:rPr>
                <w:b/>
                <w:bCs/>
              </w:rPr>
              <w:t>Scientific publications in journals that are refereed and indexed in world-renowned databases with scientific information (</w:t>
            </w:r>
            <w:r w:rsidRPr="00DF0C54">
              <w:rPr>
                <w:b/>
                <w:bCs/>
                <w:i/>
              </w:rPr>
              <w:t xml:space="preserve">Web of Science and Scopus): </w:t>
            </w:r>
            <w:r w:rsidRPr="00DF0C54">
              <w:rPr>
                <w:b/>
                <w:bCs/>
              </w:rPr>
              <w:t xml:space="preserve">50 for publication in Q1; 40 for publication in Q2; 30 for publication in Q3; 24 for publication in Q4; 20 for publication in SJR without IF; 12 for publications refereed in </w:t>
            </w:r>
            <w:proofErr w:type="spellStart"/>
            <w:r w:rsidRPr="00DF0C54">
              <w:rPr>
                <w:b/>
                <w:bCs/>
                <w:i/>
              </w:rPr>
              <w:t>Zentralblatt</w:t>
            </w:r>
            <w:proofErr w:type="spellEnd"/>
            <w:r w:rsidRPr="00DF0C54">
              <w:rPr>
                <w:b/>
                <w:bCs/>
                <w:i/>
              </w:rPr>
              <w:t xml:space="preserve">,  </w:t>
            </w:r>
            <w:proofErr w:type="spellStart"/>
            <w:r w:rsidRPr="00DF0C54">
              <w:rPr>
                <w:b/>
                <w:bCs/>
                <w:i/>
              </w:rPr>
              <w:t>MathSciNet</w:t>
            </w:r>
            <w:proofErr w:type="spellEnd"/>
            <w:r w:rsidRPr="00DF0C54">
              <w:rPr>
                <w:b/>
                <w:bCs/>
                <w:i/>
              </w:rPr>
              <w:t xml:space="preserve">, ACM Digital Library, IEEE </w:t>
            </w:r>
            <w:proofErr w:type="spellStart"/>
            <w:r w:rsidRPr="00DF0C54">
              <w:rPr>
                <w:b/>
                <w:bCs/>
                <w:i/>
              </w:rPr>
              <w:t>Xplore</w:t>
            </w:r>
            <w:proofErr w:type="spellEnd"/>
            <w:r w:rsidRPr="00DF0C54">
              <w:rPr>
                <w:b/>
                <w:bCs/>
                <w:i/>
              </w:rPr>
              <w:t xml:space="preserve">, and AIS </w:t>
            </w:r>
            <w:proofErr w:type="spellStart"/>
            <w:r w:rsidRPr="00DF0C54">
              <w:rPr>
                <w:b/>
                <w:bCs/>
                <w:i/>
              </w:rPr>
              <w:t>eLibrary</w:t>
            </w:r>
            <w:proofErr w:type="spellEnd"/>
          </w:p>
          <w:p w14:paraId="3545E352" w14:textId="01317D34" w:rsidR="00075D87" w:rsidRPr="00DF0C54" w:rsidRDefault="00075D87" w:rsidP="00075D87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lang w:val="bg-BG" w:eastAsia="bg-BG"/>
              </w:rPr>
            </w:pPr>
            <w:r w:rsidRPr="00DF0C54">
              <w:rPr>
                <w:rFonts w:cstheme="minorHAnsi"/>
                <w:b/>
                <w:bCs/>
                <w:lang w:eastAsia="bg-BG"/>
              </w:rPr>
              <w:t>(</w:t>
            </w:r>
            <w:r w:rsidRPr="00DF0C54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bg-BG"/>
              </w:rPr>
              <w:t>Q1, Q2, Q3, and Q4 denote the four quartiles in which Web of Science's Journal Citation Reports (JCR) groups scientific journals with an impact factor (IF) in each scientific field</w:t>
            </w:r>
            <w:r w:rsidRPr="00DF0C54">
              <w:rPr>
                <w:rFonts w:cstheme="minorHAnsi"/>
                <w:b/>
                <w:bCs/>
                <w:lang w:eastAsia="bg-BG"/>
              </w:rPr>
              <w:t>)</w:t>
            </w:r>
          </w:p>
        </w:tc>
        <w:tc>
          <w:tcPr>
            <w:tcW w:w="1840" w:type="dxa"/>
            <w:gridSpan w:val="2"/>
          </w:tcPr>
          <w:p w14:paraId="552E857F" w14:textId="77777777" w:rsidR="009B49B1" w:rsidRDefault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74C448A1" w14:textId="77777777" w:rsidR="009B49B1" w:rsidRDefault="009B49B1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:rsidRPr="00B02471" w14:paraId="6B18969D" w14:textId="77777777" w:rsidTr="00903D06">
        <w:trPr>
          <w:trHeight w:val="477"/>
        </w:trPr>
        <w:tc>
          <w:tcPr>
            <w:tcW w:w="6258" w:type="dxa"/>
          </w:tcPr>
          <w:p w14:paraId="4586AFA4" w14:textId="1855848D" w:rsidR="009B49B1" w:rsidRPr="00DF0C54" w:rsidRDefault="009B49B1" w:rsidP="009B49B1">
            <w:pPr>
              <w:ind w:left="457"/>
              <w:rPr>
                <w:bCs/>
                <w:snapToGrid w:val="0"/>
                <w:lang w:val="bg-BG"/>
              </w:rPr>
            </w:pPr>
            <w:r w:rsidRPr="00DF0C54">
              <w:rPr>
                <w:bCs/>
                <w:snapToGrid w:val="0"/>
              </w:rPr>
              <w:t xml:space="preserve">1. record from SONIX-generated reference E 1.1 a - complete bibliographic data  </w:t>
            </w:r>
          </w:p>
        </w:tc>
        <w:tc>
          <w:tcPr>
            <w:tcW w:w="1840" w:type="dxa"/>
            <w:gridSpan w:val="2"/>
          </w:tcPr>
          <w:p w14:paraId="5B0CF4F4" w14:textId="77777777" w:rsidR="009B49B1" w:rsidRDefault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1B1E0E55" w14:textId="77777777" w:rsidR="009B49B1" w:rsidRDefault="009B49B1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:rsidRPr="00B02471" w14:paraId="7AE594F3" w14:textId="77777777" w:rsidTr="00903D06">
        <w:trPr>
          <w:trHeight w:val="477"/>
        </w:trPr>
        <w:tc>
          <w:tcPr>
            <w:tcW w:w="6258" w:type="dxa"/>
          </w:tcPr>
          <w:p w14:paraId="2956E6AB" w14:textId="28A335D9" w:rsidR="009B49B1" w:rsidRPr="00DF0C54" w:rsidRDefault="009B49B1" w:rsidP="009B49B1">
            <w:pPr>
              <w:ind w:left="457"/>
              <w:rPr>
                <w:bCs/>
                <w:snapToGrid w:val="0"/>
                <w:lang w:val="bg-BG"/>
              </w:rPr>
            </w:pPr>
            <w:r w:rsidRPr="00DF0C54">
              <w:rPr>
                <w:bCs/>
                <w:snapToGrid w:val="0"/>
              </w:rPr>
              <w:t xml:space="preserve">2. record of SONIX generated reference E 1.1 a - complete bibliographic data  </w:t>
            </w:r>
          </w:p>
        </w:tc>
        <w:tc>
          <w:tcPr>
            <w:tcW w:w="1840" w:type="dxa"/>
            <w:gridSpan w:val="2"/>
          </w:tcPr>
          <w:p w14:paraId="05DBFBAD" w14:textId="77777777" w:rsidR="009B49B1" w:rsidRDefault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6352CF3F" w14:textId="77777777" w:rsidR="009B49B1" w:rsidRDefault="009B49B1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14:paraId="564A95F0" w14:textId="77777777" w:rsidTr="00903D06">
        <w:trPr>
          <w:trHeight w:val="239"/>
        </w:trPr>
        <w:tc>
          <w:tcPr>
            <w:tcW w:w="6258" w:type="dxa"/>
          </w:tcPr>
          <w:p w14:paraId="54903226" w14:textId="77777777" w:rsidR="009B49B1" w:rsidRPr="00DF0C54" w:rsidRDefault="009B49B1" w:rsidP="009B49B1">
            <w:pPr>
              <w:ind w:left="457"/>
              <w:rPr>
                <w:bCs/>
                <w:snapToGrid w:val="0"/>
                <w:lang w:val="bg-BG"/>
              </w:rPr>
            </w:pPr>
            <w:r w:rsidRPr="00DF0C54">
              <w:rPr>
                <w:bCs/>
                <w:snapToGrid w:val="0"/>
              </w:rPr>
              <w:t>...</w:t>
            </w:r>
          </w:p>
        </w:tc>
        <w:tc>
          <w:tcPr>
            <w:tcW w:w="1840" w:type="dxa"/>
            <w:gridSpan w:val="2"/>
          </w:tcPr>
          <w:p w14:paraId="3AE0D005" w14:textId="77777777" w:rsidR="009B49B1" w:rsidRDefault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5D991F17" w14:textId="77777777" w:rsidR="009B49B1" w:rsidRDefault="009B49B1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:rsidRPr="00B02471" w14:paraId="169C0BBB" w14:textId="77777777" w:rsidTr="00903D06">
        <w:trPr>
          <w:trHeight w:val="477"/>
        </w:trPr>
        <w:tc>
          <w:tcPr>
            <w:tcW w:w="6258" w:type="dxa"/>
          </w:tcPr>
          <w:p w14:paraId="0666F733" w14:textId="77777777" w:rsidR="009B49B1" w:rsidRPr="00DF0C54" w:rsidRDefault="009B49B1" w:rsidP="009B49B1">
            <w:pPr>
              <w:numPr>
                <w:ilvl w:val="0"/>
                <w:numId w:val="2"/>
              </w:numPr>
              <w:tabs>
                <w:tab w:val="num" w:pos="459"/>
              </w:tabs>
              <w:ind w:left="459" w:hanging="283"/>
              <w:rPr>
                <w:b/>
                <w:bCs/>
                <w:snapToGrid w:val="0"/>
                <w:lang w:val="bg-BG"/>
              </w:rPr>
            </w:pPr>
            <w:r w:rsidRPr="00DF0C54">
              <w:rPr>
                <w:b/>
                <w:bCs/>
              </w:rPr>
              <w:t>Published book chapter or collective monograph</w:t>
            </w:r>
            <w:r w:rsidRPr="00DF0C54">
              <w:rPr>
                <w:b/>
                <w:bCs/>
                <w:snapToGrid w:val="0"/>
              </w:rPr>
              <w:t xml:space="preserve"> (15 points)</w:t>
            </w:r>
          </w:p>
        </w:tc>
        <w:tc>
          <w:tcPr>
            <w:tcW w:w="1840" w:type="dxa"/>
            <w:gridSpan w:val="2"/>
          </w:tcPr>
          <w:p w14:paraId="37261F4B" w14:textId="77777777" w:rsidR="009B49B1" w:rsidRDefault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4C8B49D3" w14:textId="77777777" w:rsidR="009B49B1" w:rsidRDefault="009B49B1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:rsidRPr="00B02471" w14:paraId="02CEAC8D" w14:textId="77777777" w:rsidTr="00903D06">
        <w:trPr>
          <w:trHeight w:val="477"/>
        </w:trPr>
        <w:tc>
          <w:tcPr>
            <w:tcW w:w="6258" w:type="dxa"/>
          </w:tcPr>
          <w:p w14:paraId="7B7AC3DF" w14:textId="0BC9CCD0" w:rsidR="009B49B1" w:rsidRPr="00DF0C54" w:rsidRDefault="009B49B1" w:rsidP="009B49B1">
            <w:pPr>
              <w:ind w:left="457"/>
              <w:rPr>
                <w:bCs/>
                <w:snapToGrid w:val="0"/>
                <w:lang w:val="bg-BG"/>
              </w:rPr>
            </w:pPr>
            <w:r w:rsidRPr="00DF0C54">
              <w:rPr>
                <w:bCs/>
                <w:snapToGrid w:val="0"/>
              </w:rPr>
              <w:t xml:space="preserve">1. a record from a SONIX-generated report E 1.5. a- complete bibliographic data  </w:t>
            </w:r>
          </w:p>
        </w:tc>
        <w:tc>
          <w:tcPr>
            <w:tcW w:w="1840" w:type="dxa"/>
            <w:gridSpan w:val="2"/>
          </w:tcPr>
          <w:p w14:paraId="2FB93208" w14:textId="77777777" w:rsidR="009B49B1" w:rsidRDefault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6EC125A9" w14:textId="77777777" w:rsidR="009B49B1" w:rsidRDefault="009B49B1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:rsidRPr="00DF0C54" w14:paraId="0E3969DE" w14:textId="77777777" w:rsidTr="00903D06">
        <w:trPr>
          <w:trHeight w:val="239"/>
        </w:trPr>
        <w:tc>
          <w:tcPr>
            <w:tcW w:w="6258" w:type="dxa"/>
          </w:tcPr>
          <w:p w14:paraId="4DBE3CEB" w14:textId="77777777" w:rsidR="009B49B1" w:rsidRPr="00DF0C54" w:rsidRDefault="009B49B1" w:rsidP="009B49B1">
            <w:pPr>
              <w:ind w:left="457"/>
              <w:rPr>
                <w:bCs/>
                <w:snapToGrid w:val="0"/>
                <w:lang w:val="bg-BG"/>
              </w:rPr>
            </w:pPr>
            <w:r w:rsidRPr="00DF0C54">
              <w:rPr>
                <w:bCs/>
                <w:snapToGrid w:val="0"/>
              </w:rPr>
              <w:t>...</w:t>
            </w:r>
          </w:p>
        </w:tc>
        <w:tc>
          <w:tcPr>
            <w:tcW w:w="1840" w:type="dxa"/>
            <w:gridSpan w:val="2"/>
          </w:tcPr>
          <w:p w14:paraId="1633D6D9" w14:textId="77777777" w:rsidR="009B49B1" w:rsidRPr="00DF0C54" w:rsidRDefault="009B49B1">
            <w:pPr>
              <w:jc w:val="both"/>
              <w:rPr>
                <w:bCs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5DC5F449" w14:textId="77777777" w:rsidR="009B49B1" w:rsidRPr="00DF0C54" w:rsidRDefault="009B49B1" w:rsidP="00BC7DA3">
            <w:pPr>
              <w:jc w:val="center"/>
              <w:rPr>
                <w:bCs/>
                <w:snapToGrid w:val="0"/>
                <w:lang w:val="bg-BG"/>
              </w:rPr>
            </w:pPr>
          </w:p>
        </w:tc>
      </w:tr>
      <w:tr w:rsidR="009B49B1" w:rsidRPr="00B02471" w14:paraId="646BF1AA" w14:textId="77777777" w:rsidTr="00903D06">
        <w:trPr>
          <w:trHeight w:val="477"/>
        </w:trPr>
        <w:tc>
          <w:tcPr>
            <w:tcW w:w="6258" w:type="dxa"/>
          </w:tcPr>
          <w:p w14:paraId="4B9F18DA" w14:textId="77777777" w:rsidR="009B49B1" w:rsidRPr="007F0873" w:rsidRDefault="009B49B1" w:rsidP="009B49B1">
            <w:pPr>
              <w:numPr>
                <w:ilvl w:val="0"/>
                <w:numId w:val="2"/>
              </w:numPr>
              <w:tabs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bookmarkStart w:id="2" w:name="_Hlk200985179"/>
            <w:r w:rsidRPr="007F0873">
              <w:t>Invention, patent or utility model for which a duly protected document has been issued</w:t>
            </w:r>
            <w:r w:rsidRPr="007F0873">
              <w:rPr>
                <w:b/>
                <w:snapToGrid w:val="0"/>
              </w:rPr>
              <w:t xml:space="preserve"> (25 points)</w:t>
            </w:r>
          </w:p>
        </w:tc>
        <w:tc>
          <w:tcPr>
            <w:tcW w:w="1840" w:type="dxa"/>
            <w:gridSpan w:val="2"/>
          </w:tcPr>
          <w:p w14:paraId="31894DAB" w14:textId="77777777" w:rsidR="009B49B1" w:rsidRDefault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7B75773A" w14:textId="77777777" w:rsidR="009B49B1" w:rsidRDefault="009B49B1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:rsidRPr="00B02471" w14:paraId="24C9409E" w14:textId="77777777" w:rsidTr="00903D06">
        <w:trPr>
          <w:trHeight w:val="477"/>
        </w:trPr>
        <w:tc>
          <w:tcPr>
            <w:tcW w:w="6258" w:type="dxa"/>
          </w:tcPr>
          <w:p w14:paraId="1C2301DE" w14:textId="5BB29E64" w:rsidR="009B49B1" w:rsidRPr="00DF0C54" w:rsidRDefault="009B49B1" w:rsidP="009B49B1">
            <w:pPr>
              <w:ind w:left="457"/>
              <w:rPr>
                <w:bCs/>
                <w:snapToGrid w:val="0"/>
                <w:lang w:val="bg-BG"/>
              </w:rPr>
            </w:pPr>
            <w:r w:rsidRPr="00DF0C54">
              <w:rPr>
                <w:bCs/>
                <w:snapToGrid w:val="0"/>
              </w:rPr>
              <w:t xml:space="preserve">1. record of SONIX-generated report E 1.7.2. - complete bibliographic data  </w:t>
            </w:r>
          </w:p>
        </w:tc>
        <w:tc>
          <w:tcPr>
            <w:tcW w:w="1840" w:type="dxa"/>
            <w:gridSpan w:val="2"/>
          </w:tcPr>
          <w:p w14:paraId="060B65D6" w14:textId="77777777" w:rsidR="009B49B1" w:rsidRPr="00DF0C54" w:rsidRDefault="009B49B1" w:rsidP="009B49B1">
            <w:pPr>
              <w:jc w:val="both"/>
              <w:rPr>
                <w:bCs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7E4E8174" w14:textId="77777777" w:rsidR="009B49B1" w:rsidRPr="00DF0C54" w:rsidRDefault="009B49B1" w:rsidP="009B49B1">
            <w:pPr>
              <w:jc w:val="center"/>
              <w:rPr>
                <w:bCs/>
                <w:snapToGrid w:val="0"/>
                <w:lang w:val="bg-BG"/>
              </w:rPr>
            </w:pPr>
          </w:p>
        </w:tc>
      </w:tr>
      <w:tr w:rsidR="009B49B1" w:rsidRPr="00DF0C54" w14:paraId="68CBBAD0" w14:textId="77777777" w:rsidTr="00903D06">
        <w:trPr>
          <w:trHeight w:val="239"/>
        </w:trPr>
        <w:tc>
          <w:tcPr>
            <w:tcW w:w="6258" w:type="dxa"/>
          </w:tcPr>
          <w:p w14:paraId="57C0C271" w14:textId="77777777" w:rsidR="009B49B1" w:rsidRPr="00DF0C54" w:rsidRDefault="009B49B1" w:rsidP="009B49B1">
            <w:pPr>
              <w:ind w:left="457"/>
              <w:rPr>
                <w:bCs/>
                <w:snapToGrid w:val="0"/>
                <w:lang w:val="bg-BG"/>
              </w:rPr>
            </w:pPr>
            <w:r w:rsidRPr="00DF0C54">
              <w:rPr>
                <w:bCs/>
                <w:snapToGrid w:val="0"/>
              </w:rPr>
              <w:t>...</w:t>
            </w:r>
          </w:p>
        </w:tc>
        <w:tc>
          <w:tcPr>
            <w:tcW w:w="1840" w:type="dxa"/>
            <w:gridSpan w:val="2"/>
          </w:tcPr>
          <w:p w14:paraId="18F0491D" w14:textId="77777777" w:rsidR="009B49B1" w:rsidRPr="00DF0C54" w:rsidRDefault="009B49B1" w:rsidP="009B49B1">
            <w:pPr>
              <w:jc w:val="both"/>
              <w:rPr>
                <w:bCs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55318BC4" w14:textId="77777777" w:rsidR="009B49B1" w:rsidRPr="00DF0C54" w:rsidRDefault="009B49B1" w:rsidP="009B49B1">
            <w:pPr>
              <w:jc w:val="center"/>
              <w:rPr>
                <w:bCs/>
                <w:snapToGrid w:val="0"/>
                <w:lang w:val="bg-BG"/>
              </w:rPr>
            </w:pPr>
          </w:p>
        </w:tc>
      </w:tr>
      <w:tr w:rsidR="009B49B1" w:rsidRPr="00B02471" w14:paraId="29D6DD26" w14:textId="77777777" w:rsidTr="00903D06">
        <w:trPr>
          <w:trHeight w:val="477"/>
        </w:trPr>
        <w:tc>
          <w:tcPr>
            <w:tcW w:w="6258" w:type="dxa"/>
          </w:tcPr>
          <w:p w14:paraId="6ACAAAE1" w14:textId="77777777" w:rsidR="009B49B1" w:rsidRPr="00DF0C54" w:rsidRDefault="009B49B1" w:rsidP="009B49B1">
            <w:pPr>
              <w:numPr>
                <w:ilvl w:val="0"/>
                <w:numId w:val="2"/>
              </w:numPr>
              <w:tabs>
                <w:tab w:val="num" w:pos="459"/>
              </w:tabs>
              <w:ind w:left="459" w:hanging="283"/>
              <w:rPr>
                <w:b/>
                <w:bCs/>
                <w:snapToGrid w:val="0"/>
                <w:lang w:val="bg-BG"/>
              </w:rPr>
            </w:pPr>
            <w:r w:rsidRPr="00DF0C54">
              <w:rPr>
                <w:b/>
                <w:bCs/>
              </w:rPr>
              <w:t>Published patent or utility model application</w:t>
            </w:r>
            <w:r w:rsidRPr="00DF0C54">
              <w:rPr>
                <w:b/>
                <w:bCs/>
                <w:snapToGrid w:val="0"/>
              </w:rPr>
              <w:t xml:space="preserve"> (15 points)</w:t>
            </w:r>
          </w:p>
        </w:tc>
        <w:tc>
          <w:tcPr>
            <w:tcW w:w="1840" w:type="dxa"/>
            <w:gridSpan w:val="2"/>
          </w:tcPr>
          <w:p w14:paraId="7C0A7A76" w14:textId="77777777" w:rsidR="009B49B1" w:rsidRPr="00DF0C54" w:rsidRDefault="009B49B1">
            <w:pPr>
              <w:jc w:val="both"/>
              <w:rPr>
                <w:b/>
                <w:bCs/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39090378" w14:textId="77777777" w:rsidR="009B49B1" w:rsidRPr="00DF0C54" w:rsidRDefault="009B49B1" w:rsidP="00BC7DA3">
            <w:pPr>
              <w:jc w:val="center"/>
              <w:rPr>
                <w:b/>
                <w:bCs/>
                <w:snapToGrid w:val="0"/>
                <w:lang w:val="bg-BG"/>
              </w:rPr>
            </w:pPr>
          </w:p>
        </w:tc>
      </w:tr>
      <w:tr w:rsidR="009B49B1" w:rsidRPr="00B02471" w14:paraId="27205F0C" w14:textId="77777777" w:rsidTr="00903D06">
        <w:trPr>
          <w:trHeight w:val="477"/>
        </w:trPr>
        <w:tc>
          <w:tcPr>
            <w:tcW w:w="6258" w:type="dxa"/>
          </w:tcPr>
          <w:p w14:paraId="32EECA61" w14:textId="3ECE4AAB" w:rsidR="009B49B1" w:rsidRPr="00DF0C54" w:rsidRDefault="009B49B1" w:rsidP="009B49B1">
            <w:pPr>
              <w:ind w:left="457"/>
              <w:rPr>
                <w:snapToGrid w:val="0"/>
                <w:lang w:val="bg-BG"/>
              </w:rPr>
            </w:pPr>
            <w:r w:rsidRPr="00DF0C54">
              <w:rPr>
                <w:snapToGrid w:val="0"/>
              </w:rPr>
              <w:t xml:space="preserve">1. record of SONIX-generated reference E 1.7.1 - complete bibliographic data  </w:t>
            </w:r>
          </w:p>
        </w:tc>
        <w:tc>
          <w:tcPr>
            <w:tcW w:w="1840" w:type="dxa"/>
            <w:gridSpan w:val="2"/>
          </w:tcPr>
          <w:p w14:paraId="0DD6C156" w14:textId="77777777" w:rsidR="009B49B1" w:rsidRPr="00DF0C54" w:rsidRDefault="009B49B1" w:rsidP="009B49B1">
            <w:pPr>
              <w:jc w:val="both"/>
              <w:rPr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02C3A868" w14:textId="77777777" w:rsidR="009B49B1" w:rsidRPr="00DF0C54" w:rsidRDefault="009B49B1" w:rsidP="009B49B1">
            <w:pPr>
              <w:jc w:val="center"/>
              <w:rPr>
                <w:snapToGrid w:val="0"/>
                <w:lang w:val="bg-BG"/>
              </w:rPr>
            </w:pPr>
          </w:p>
        </w:tc>
      </w:tr>
      <w:tr w:rsidR="009B49B1" w:rsidRPr="00DF0C54" w14:paraId="0DB3FBEA" w14:textId="77777777" w:rsidTr="00903D06">
        <w:trPr>
          <w:trHeight w:val="239"/>
        </w:trPr>
        <w:tc>
          <w:tcPr>
            <w:tcW w:w="6258" w:type="dxa"/>
          </w:tcPr>
          <w:p w14:paraId="1FEB0ADB" w14:textId="77777777" w:rsidR="009B49B1" w:rsidRPr="00DF0C54" w:rsidRDefault="009B49B1" w:rsidP="009B49B1">
            <w:pPr>
              <w:ind w:left="457"/>
              <w:rPr>
                <w:snapToGrid w:val="0"/>
                <w:lang w:val="bg-BG"/>
              </w:rPr>
            </w:pPr>
            <w:r w:rsidRPr="00DF0C54">
              <w:rPr>
                <w:snapToGrid w:val="0"/>
              </w:rPr>
              <w:t>...</w:t>
            </w:r>
          </w:p>
        </w:tc>
        <w:tc>
          <w:tcPr>
            <w:tcW w:w="1840" w:type="dxa"/>
            <w:gridSpan w:val="2"/>
          </w:tcPr>
          <w:p w14:paraId="170C4695" w14:textId="77777777" w:rsidR="009B49B1" w:rsidRPr="00DF0C54" w:rsidRDefault="009B49B1" w:rsidP="009B49B1">
            <w:pPr>
              <w:jc w:val="both"/>
              <w:rPr>
                <w:snapToGrid w:val="0"/>
                <w:lang w:val="bg-BG"/>
              </w:rPr>
            </w:pPr>
          </w:p>
        </w:tc>
        <w:tc>
          <w:tcPr>
            <w:tcW w:w="2029" w:type="dxa"/>
          </w:tcPr>
          <w:p w14:paraId="4CFC7F7F" w14:textId="77777777" w:rsidR="009B49B1" w:rsidRPr="00DF0C54" w:rsidRDefault="009B49B1" w:rsidP="009B49B1">
            <w:pPr>
              <w:jc w:val="center"/>
              <w:rPr>
                <w:snapToGrid w:val="0"/>
                <w:lang w:val="bg-BG"/>
              </w:rPr>
            </w:pPr>
          </w:p>
        </w:tc>
      </w:tr>
      <w:tr w:rsidR="00903D06" w:rsidRPr="00B02471" w14:paraId="02D2B6BC" w14:textId="77777777" w:rsidTr="00903D06">
        <w:trPr>
          <w:trHeight w:val="239"/>
        </w:trPr>
        <w:tc>
          <w:tcPr>
            <w:tcW w:w="6258" w:type="dxa"/>
            <w:shd w:val="clear" w:color="auto" w:fill="E7E6E6" w:themeFill="background2"/>
          </w:tcPr>
          <w:p w14:paraId="78B715C3" w14:textId="16D9B505" w:rsidR="00903D06" w:rsidRPr="007D0978" w:rsidRDefault="00903D06" w:rsidP="00BD2C1B">
            <w:pPr>
              <w:jc w:val="right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 xml:space="preserve">Amount of </w:t>
            </w:r>
            <w:r w:rsidR="006C2AA9">
              <w:rPr>
                <w:b/>
                <w:snapToGrid w:val="0"/>
              </w:rPr>
              <w:t>credits</w:t>
            </w:r>
            <w:r>
              <w:rPr>
                <w:b/>
                <w:snapToGrid w:val="0"/>
              </w:rPr>
              <w:t xml:space="preserve"> for research:</w:t>
            </w:r>
          </w:p>
        </w:tc>
        <w:tc>
          <w:tcPr>
            <w:tcW w:w="1810" w:type="dxa"/>
            <w:shd w:val="clear" w:color="auto" w:fill="E7E6E6" w:themeFill="background2"/>
            <w:vAlign w:val="bottom"/>
          </w:tcPr>
          <w:p w14:paraId="22CACD62" w14:textId="77777777" w:rsidR="00903D06" w:rsidRPr="007D0978" w:rsidRDefault="00903D06" w:rsidP="00BD2C1B">
            <w:pPr>
              <w:jc w:val="both"/>
              <w:rPr>
                <w:b/>
                <w:snapToGrid w:val="0"/>
                <w:lang w:val="bg-BG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059" w:type="dxa"/>
            <w:gridSpan w:val="2"/>
            <w:shd w:val="clear" w:color="auto" w:fill="E7E6E6" w:themeFill="background2"/>
            <w:vAlign w:val="bottom"/>
          </w:tcPr>
          <w:p w14:paraId="5935DFAC" w14:textId="77777777" w:rsidR="00903D06" w:rsidRPr="007D0978" w:rsidRDefault="00903D06" w:rsidP="00BD2C1B">
            <w:pPr>
              <w:jc w:val="center"/>
              <w:rPr>
                <w:b/>
                <w:snapToGrid w:val="0"/>
                <w:lang w:val="bg-BG"/>
              </w:rPr>
            </w:pPr>
            <w:r>
              <w:rPr>
                <w:color w:val="000000"/>
              </w:rPr>
              <w:t> </w:t>
            </w:r>
          </w:p>
        </w:tc>
      </w:tr>
      <w:tr w:rsidR="00903D06" w:rsidRPr="00B02471" w14:paraId="4B817FBE" w14:textId="77777777" w:rsidTr="00903D06">
        <w:trPr>
          <w:trHeight w:val="477"/>
        </w:trPr>
        <w:tc>
          <w:tcPr>
            <w:tcW w:w="6258" w:type="dxa"/>
            <w:shd w:val="clear" w:color="auto" w:fill="E7E6E6" w:themeFill="background2"/>
          </w:tcPr>
          <w:p w14:paraId="68B8F754" w14:textId="70D0DA3B" w:rsidR="00903D06" w:rsidRPr="00475218" w:rsidRDefault="00903D06" w:rsidP="00BD2C1B">
            <w:pPr>
              <w:jc w:val="right"/>
              <w:rPr>
                <w:b/>
                <w:snapToGrid w:val="0"/>
                <w:color w:val="EE0000"/>
                <w:lang w:val="bg-BG"/>
              </w:rPr>
            </w:pPr>
            <w:r w:rsidRPr="00475218">
              <w:rPr>
                <w:b/>
                <w:snapToGrid w:val="0"/>
                <w:color w:val="EE0000"/>
              </w:rPr>
              <w:t>Total research credits for all years of PhD studies:</w:t>
            </w:r>
          </w:p>
        </w:tc>
        <w:tc>
          <w:tcPr>
            <w:tcW w:w="3869" w:type="dxa"/>
            <w:gridSpan w:val="3"/>
            <w:shd w:val="clear" w:color="auto" w:fill="E7E6E6" w:themeFill="background2"/>
            <w:vAlign w:val="bottom"/>
          </w:tcPr>
          <w:p w14:paraId="1AF531BA" w14:textId="77777777" w:rsidR="00903D06" w:rsidRPr="00475218" w:rsidRDefault="00903D06" w:rsidP="00BD2C1B">
            <w:pPr>
              <w:jc w:val="center"/>
              <w:rPr>
                <w:b/>
                <w:snapToGrid w:val="0"/>
                <w:color w:val="EE0000"/>
                <w:lang w:val="bg-BG"/>
              </w:rPr>
            </w:pPr>
            <w:r>
              <w:rPr>
                <w:color w:val="000000"/>
              </w:rPr>
              <w:t> </w:t>
            </w:r>
          </w:p>
        </w:tc>
      </w:tr>
      <w:bookmarkEnd w:id="2"/>
      <w:tr w:rsidR="00D122F2" w:rsidRPr="00B02471" w14:paraId="7F653DC0" w14:textId="77777777" w:rsidTr="00903D06">
        <w:trPr>
          <w:trHeight w:val="239"/>
        </w:trPr>
        <w:tc>
          <w:tcPr>
            <w:tcW w:w="10127" w:type="dxa"/>
            <w:gridSpan w:val="4"/>
          </w:tcPr>
          <w:p w14:paraId="59D94627" w14:textId="77777777" w:rsidR="00D122F2" w:rsidRDefault="00D122F2" w:rsidP="00333ABB">
            <w:pPr>
              <w:rPr>
                <w:b/>
                <w:snapToGrid w:val="0"/>
                <w:lang w:val="bg-BG"/>
              </w:rPr>
            </w:pPr>
          </w:p>
        </w:tc>
      </w:tr>
      <w:tr w:rsidR="00E65740" w:rsidRPr="00E3098A" w14:paraId="5808B776" w14:textId="77777777" w:rsidTr="00903D06">
        <w:trPr>
          <w:trHeight w:val="477"/>
        </w:trPr>
        <w:tc>
          <w:tcPr>
            <w:tcW w:w="8098" w:type="dxa"/>
            <w:gridSpan w:val="3"/>
            <w:vAlign w:val="center"/>
          </w:tcPr>
          <w:p w14:paraId="1125A94A" w14:textId="77777777" w:rsidR="00E65740" w:rsidRPr="007F0873" w:rsidRDefault="00E65740" w:rsidP="00D91C44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lastRenderedPageBreak/>
              <w:t>PARTICIPATION IN PROJECTS OF THE INSTITUTE, for all years:</w:t>
            </w:r>
          </w:p>
        </w:tc>
        <w:tc>
          <w:tcPr>
            <w:tcW w:w="2029" w:type="dxa"/>
          </w:tcPr>
          <w:p w14:paraId="6CDC3C78" w14:textId="77777777" w:rsidR="00E65740" w:rsidRPr="00E3098A" w:rsidRDefault="00E65740" w:rsidP="00D91C44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Participation period</w:t>
            </w:r>
          </w:p>
        </w:tc>
      </w:tr>
      <w:tr w:rsidR="00E65740" w:rsidRPr="00B02471" w14:paraId="46DEA046" w14:textId="77777777" w:rsidTr="00903D06">
        <w:trPr>
          <w:trHeight w:val="477"/>
        </w:trPr>
        <w:tc>
          <w:tcPr>
            <w:tcW w:w="8098" w:type="dxa"/>
            <w:gridSpan w:val="3"/>
          </w:tcPr>
          <w:p w14:paraId="61730B0C" w14:textId="5B225E85" w:rsidR="00E65740" w:rsidRPr="00DF0C54" w:rsidRDefault="00E65740" w:rsidP="00D91C44">
            <w:pPr>
              <w:rPr>
                <w:bCs/>
                <w:snapToGrid w:val="0"/>
                <w:lang w:val="bg-BG"/>
              </w:rPr>
            </w:pPr>
            <w:r w:rsidRPr="00DF0C54">
              <w:rPr>
                <w:bCs/>
                <w:snapToGrid w:val="0"/>
              </w:rPr>
              <w:t>1. Record from report A 1.4.1 - A 1.4.4 generated by SONIX - cipher, subject, manager, funding body/program</w:t>
            </w:r>
          </w:p>
        </w:tc>
        <w:tc>
          <w:tcPr>
            <w:tcW w:w="2029" w:type="dxa"/>
          </w:tcPr>
          <w:p w14:paraId="157BBBC1" w14:textId="77777777" w:rsidR="00E65740" w:rsidRPr="00DF0C54" w:rsidRDefault="00E65740" w:rsidP="00D91C44">
            <w:pPr>
              <w:rPr>
                <w:bCs/>
                <w:snapToGrid w:val="0"/>
                <w:lang w:val="bg-BG"/>
              </w:rPr>
            </w:pPr>
          </w:p>
        </w:tc>
      </w:tr>
      <w:tr w:rsidR="00E65740" w:rsidRPr="00B02471" w14:paraId="3CBAEC67" w14:textId="77777777" w:rsidTr="00903D06">
        <w:trPr>
          <w:trHeight w:val="477"/>
        </w:trPr>
        <w:tc>
          <w:tcPr>
            <w:tcW w:w="8098" w:type="dxa"/>
            <w:gridSpan w:val="3"/>
          </w:tcPr>
          <w:p w14:paraId="65B76A01" w14:textId="5A837053" w:rsidR="00E65740" w:rsidRPr="00DF0C54" w:rsidRDefault="00E65740" w:rsidP="00D91C44">
            <w:pPr>
              <w:rPr>
                <w:bCs/>
                <w:snapToGrid w:val="0"/>
                <w:lang w:val="bg-BG"/>
              </w:rPr>
            </w:pPr>
            <w:r w:rsidRPr="00DF0C54">
              <w:rPr>
                <w:bCs/>
                <w:snapToGrid w:val="0"/>
              </w:rPr>
              <w:t>2. Record from SONIX-generated report A 1.4.1 - A 1.4.4 – cipher, subject, manager, funding body/program</w:t>
            </w:r>
          </w:p>
        </w:tc>
        <w:tc>
          <w:tcPr>
            <w:tcW w:w="2029" w:type="dxa"/>
          </w:tcPr>
          <w:p w14:paraId="486A9AA1" w14:textId="77777777" w:rsidR="00E65740" w:rsidRPr="00DF0C54" w:rsidRDefault="00E65740" w:rsidP="00D91C44">
            <w:pPr>
              <w:rPr>
                <w:bCs/>
                <w:snapToGrid w:val="0"/>
                <w:lang w:val="bg-BG"/>
              </w:rPr>
            </w:pPr>
          </w:p>
        </w:tc>
      </w:tr>
      <w:tr w:rsidR="00E65740" w:rsidRPr="00DF0C54" w14:paraId="4AFDC971" w14:textId="77777777" w:rsidTr="00903D06">
        <w:trPr>
          <w:trHeight w:val="239"/>
        </w:trPr>
        <w:tc>
          <w:tcPr>
            <w:tcW w:w="8098" w:type="dxa"/>
            <w:gridSpan w:val="3"/>
          </w:tcPr>
          <w:p w14:paraId="6A0C040E" w14:textId="77777777" w:rsidR="00E65740" w:rsidRPr="00DF0C54" w:rsidRDefault="00E65740" w:rsidP="00D91C44">
            <w:pPr>
              <w:rPr>
                <w:bCs/>
                <w:snapToGrid w:val="0"/>
                <w:lang w:val="bg-BG"/>
              </w:rPr>
            </w:pPr>
            <w:r w:rsidRPr="00DF0C54">
              <w:rPr>
                <w:bCs/>
                <w:snapToGrid w:val="0"/>
              </w:rPr>
              <w:t>…</w:t>
            </w:r>
          </w:p>
        </w:tc>
        <w:tc>
          <w:tcPr>
            <w:tcW w:w="2029" w:type="dxa"/>
          </w:tcPr>
          <w:p w14:paraId="6A0488B7" w14:textId="77777777" w:rsidR="00E65740" w:rsidRPr="00DF0C54" w:rsidRDefault="00E65740" w:rsidP="00D91C44">
            <w:pPr>
              <w:rPr>
                <w:bCs/>
                <w:snapToGrid w:val="0"/>
                <w:lang w:val="bg-BG"/>
              </w:rPr>
            </w:pPr>
          </w:p>
        </w:tc>
      </w:tr>
      <w:tr w:rsidR="00E65740" w:rsidRPr="00E3098A" w14:paraId="1974B1AE" w14:textId="77777777" w:rsidTr="00903D06">
        <w:trPr>
          <w:trHeight w:val="239"/>
        </w:trPr>
        <w:tc>
          <w:tcPr>
            <w:tcW w:w="10127" w:type="dxa"/>
            <w:gridSpan w:val="4"/>
          </w:tcPr>
          <w:p w14:paraId="0525E2A6" w14:textId="77777777" w:rsidR="00E65740" w:rsidRPr="00DF4F87" w:rsidRDefault="00E65740" w:rsidP="00D91C44">
            <w:pPr>
              <w:rPr>
                <w:snapToGrid w:val="0"/>
                <w:lang w:val="bg-BG"/>
              </w:rPr>
            </w:pPr>
          </w:p>
        </w:tc>
      </w:tr>
      <w:tr w:rsidR="00E65740" w:rsidRPr="00E3098A" w14:paraId="44912B0D" w14:textId="77777777" w:rsidTr="00903D06">
        <w:trPr>
          <w:trHeight w:val="477"/>
        </w:trPr>
        <w:tc>
          <w:tcPr>
            <w:tcW w:w="8098" w:type="dxa"/>
            <w:gridSpan w:val="3"/>
            <w:vAlign w:val="center"/>
          </w:tcPr>
          <w:p w14:paraId="2CD11C9B" w14:textId="77777777" w:rsidR="00E65740" w:rsidRPr="007F0873" w:rsidRDefault="00E65740" w:rsidP="00D91C44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REALIZED MOBILITY, for all years</w:t>
            </w:r>
          </w:p>
        </w:tc>
        <w:tc>
          <w:tcPr>
            <w:tcW w:w="2029" w:type="dxa"/>
          </w:tcPr>
          <w:p w14:paraId="6D432938" w14:textId="77777777" w:rsidR="00E65740" w:rsidRPr="00E3098A" w:rsidRDefault="00E65740" w:rsidP="00D91C44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Activity period</w:t>
            </w:r>
          </w:p>
        </w:tc>
      </w:tr>
      <w:tr w:rsidR="00E65740" w:rsidRPr="00B02471" w14:paraId="1E8988D0" w14:textId="77777777" w:rsidTr="00903D06">
        <w:trPr>
          <w:trHeight w:val="239"/>
        </w:trPr>
        <w:tc>
          <w:tcPr>
            <w:tcW w:w="8098" w:type="dxa"/>
            <w:gridSpan w:val="3"/>
          </w:tcPr>
          <w:p w14:paraId="102D662C" w14:textId="5353D582" w:rsidR="00E65740" w:rsidRPr="00DF0C54" w:rsidRDefault="00E65740" w:rsidP="00D91C44">
            <w:pPr>
              <w:rPr>
                <w:bCs/>
                <w:snapToGrid w:val="0"/>
                <w:lang w:val="bg-BG"/>
              </w:rPr>
            </w:pPr>
            <w:r w:rsidRPr="00DF0C54">
              <w:rPr>
                <w:bCs/>
                <w:snapToGrid w:val="0"/>
              </w:rPr>
              <w:t>Record of SONIX-generated report E41 – Country, funding program, purpose</w:t>
            </w:r>
          </w:p>
        </w:tc>
        <w:tc>
          <w:tcPr>
            <w:tcW w:w="2029" w:type="dxa"/>
          </w:tcPr>
          <w:p w14:paraId="38B54E4C" w14:textId="77777777" w:rsidR="00E65740" w:rsidRPr="00DF0C54" w:rsidRDefault="00E65740" w:rsidP="00D91C44">
            <w:pPr>
              <w:rPr>
                <w:bCs/>
                <w:snapToGrid w:val="0"/>
                <w:lang w:val="bg-BG"/>
              </w:rPr>
            </w:pPr>
          </w:p>
        </w:tc>
      </w:tr>
      <w:tr w:rsidR="00E65740" w:rsidRPr="00B02471" w14:paraId="0183780F" w14:textId="77777777" w:rsidTr="00903D06">
        <w:trPr>
          <w:trHeight w:val="239"/>
        </w:trPr>
        <w:tc>
          <w:tcPr>
            <w:tcW w:w="8098" w:type="dxa"/>
            <w:gridSpan w:val="3"/>
          </w:tcPr>
          <w:p w14:paraId="1D5246D1" w14:textId="0886B32A" w:rsidR="00E65740" w:rsidRPr="00DF0C54" w:rsidRDefault="00E65740" w:rsidP="00D91C44">
            <w:pPr>
              <w:rPr>
                <w:bCs/>
                <w:snapToGrid w:val="0"/>
                <w:lang w:val="bg-BG"/>
              </w:rPr>
            </w:pPr>
            <w:r w:rsidRPr="00DF0C54">
              <w:rPr>
                <w:bCs/>
                <w:snapToGrid w:val="0"/>
              </w:rPr>
              <w:t>Record of SONIX-generated report E41 – Country, funding program, purpose</w:t>
            </w:r>
          </w:p>
        </w:tc>
        <w:tc>
          <w:tcPr>
            <w:tcW w:w="2029" w:type="dxa"/>
          </w:tcPr>
          <w:p w14:paraId="78737CB1" w14:textId="77777777" w:rsidR="00E65740" w:rsidRPr="00DF0C54" w:rsidRDefault="00E65740" w:rsidP="00D91C44">
            <w:pPr>
              <w:rPr>
                <w:bCs/>
                <w:snapToGrid w:val="0"/>
                <w:lang w:val="bg-BG"/>
              </w:rPr>
            </w:pPr>
          </w:p>
        </w:tc>
      </w:tr>
      <w:tr w:rsidR="00DB667E" w:rsidRPr="00DF0C54" w14:paraId="6D788D7F" w14:textId="77777777" w:rsidTr="00903D06">
        <w:trPr>
          <w:trHeight w:val="239"/>
        </w:trPr>
        <w:tc>
          <w:tcPr>
            <w:tcW w:w="10127" w:type="dxa"/>
            <w:gridSpan w:val="4"/>
          </w:tcPr>
          <w:p w14:paraId="2BA17E57" w14:textId="2242C371" w:rsidR="00DB667E" w:rsidRPr="00DF0C54" w:rsidRDefault="00DB667E" w:rsidP="00DB667E">
            <w:pPr>
              <w:rPr>
                <w:bCs/>
                <w:snapToGrid w:val="0"/>
                <w:lang w:val="bg-BG"/>
              </w:rPr>
            </w:pPr>
            <w:r w:rsidRPr="00DF0C54">
              <w:rPr>
                <w:bCs/>
              </w:rPr>
              <w:t>…</w:t>
            </w:r>
          </w:p>
        </w:tc>
      </w:tr>
      <w:tr w:rsidR="00DB667E" w:rsidRPr="001350DD" w14:paraId="3DAD4F28" w14:textId="77777777" w:rsidTr="00903D06">
        <w:trPr>
          <w:trHeight w:val="239"/>
        </w:trPr>
        <w:tc>
          <w:tcPr>
            <w:tcW w:w="10127" w:type="dxa"/>
            <w:gridSpan w:val="4"/>
          </w:tcPr>
          <w:p w14:paraId="0C01D74D" w14:textId="77777777" w:rsidR="00DB667E" w:rsidRPr="0037390C" w:rsidRDefault="00DB667E" w:rsidP="00DB667E"/>
        </w:tc>
      </w:tr>
      <w:tr w:rsidR="00B523DC" w:rsidRPr="00E3098A" w14:paraId="39EDB571" w14:textId="77777777" w:rsidTr="00903D06">
        <w:trPr>
          <w:trHeight w:val="477"/>
        </w:trPr>
        <w:tc>
          <w:tcPr>
            <w:tcW w:w="8098" w:type="dxa"/>
            <w:gridSpan w:val="3"/>
            <w:vAlign w:val="center"/>
          </w:tcPr>
          <w:p w14:paraId="7B851FB1" w14:textId="390244C7" w:rsidR="00B523DC" w:rsidRPr="007F0873" w:rsidRDefault="00B523DC" w:rsidP="00E553F0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TEACHING ACTIVITY at university, for all years</w:t>
            </w:r>
          </w:p>
        </w:tc>
        <w:tc>
          <w:tcPr>
            <w:tcW w:w="2029" w:type="dxa"/>
          </w:tcPr>
          <w:p w14:paraId="3D1DC3CF" w14:textId="77777777" w:rsidR="00B523DC" w:rsidRPr="00E3098A" w:rsidRDefault="00B523DC" w:rsidP="00E553F0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Activity period</w:t>
            </w:r>
          </w:p>
        </w:tc>
      </w:tr>
      <w:tr w:rsidR="001350DD" w:rsidRPr="00B02471" w14:paraId="37A00B2A" w14:textId="77777777" w:rsidTr="00903D06">
        <w:trPr>
          <w:trHeight w:val="477"/>
        </w:trPr>
        <w:tc>
          <w:tcPr>
            <w:tcW w:w="8098" w:type="dxa"/>
            <w:gridSpan w:val="3"/>
          </w:tcPr>
          <w:p w14:paraId="2C9E5945" w14:textId="730D65BD" w:rsidR="001350DD" w:rsidRPr="00DF0C54" w:rsidRDefault="001350DD" w:rsidP="00C22BDA">
            <w:pPr>
              <w:rPr>
                <w:bCs/>
                <w:snapToGrid w:val="0"/>
                <w:lang w:val="bg-BG"/>
              </w:rPr>
            </w:pPr>
            <w:bookmarkStart w:id="3" w:name="_Hlk200983929"/>
            <w:r w:rsidRPr="00DF0C54">
              <w:rPr>
                <w:bCs/>
                <w:snapToGrid w:val="0"/>
              </w:rPr>
              <w:t>Record from SONIX-generated report E24 – type of study, type of activity, university, discipline, number of hours</w:t>
            </w:r>
          </w:p>
        </w:tc>
        <w:tc>
          <w:tcPr>
            <w:tcW w:w="2029" w:type="dxa"/>
          </w:tcPr>
          <w:p w14:paraId="51D370ED" w14:textId="77777777" w:rsidR="001350DD" w:rsidRPr="00DF0C54" w:rsidRDefault="001350DD" w:rsidP="00C22BDA">
            <w:pPr>
              <w:rPr>
                <w:bCs/>
                <w:snapToGrid w:val="0"/>
                <w:lang w:val="bg-BG"/>
              </w:rPr>
            </w:pPr>
          </w:p>
        </w:tc>
      </w:tr>
      <w:tr w:rsidR="001350DD" w:rsidRPr="00B02471" w14:paraId="39F969C9" w14:textId="77777777" w:rsidTr="00903D06">
        <w:trPr>
          <w:trHeight w:val="477"/>
        </w:trPr>
        <w:tc>
          <w:tcPr>
            <w:tcW w:w="8098" w:type="dxa"/>
            <w:gridSpan w:val="3"/>
          </w:tcPr>
          <w:p w14:paraId="11D926A6" w14:textId="4F6C0ADE" w:rsidR="001350DD" w:rsidRPr="006C2AA9" w:rsidRDefault="001350DD" w:rsidP="001350DD">
            <w:pPr>
              <w:rPr>
                <w:bCs/>
                <w:snapToGrid w:val="0"/>
              </w:rPr>
            </w:pPr>
            <w:r w:rsidRPr="00DF0C54">
              <w:rPr>
                <w:bCs/>
                <w:snapToGrid w:val="0"/>
              </w:rPr>
              <w:t>Record from SONIX-generated report E24 – type of study, type of activity, university, discipline, number of hours</w:t>
            </w:r>
          </w:p>
        </w:tc>
        <w:tc>
          <w:tcPr>
            <w:tcW w:w="2029" w:type="dxa"/>
          </w:tcPr>
          <w:p w14:paraId="52AC605B" w14:textId="77777777" w:rsidR="001350DD" w:rsidRPr="00DF0C54" w:rsidRDefault="001350DD" w:rsidP="001350DD">
            <w:pPr>
              <w:rPr>
                <w:bCs/>
                <w:snapToGrid w:val="0"/>
                <w:lang w:val="bg-BG"/>
              </w:rPr>
            </w:pPr>
          </w:p>
        </w:tc>
      </w:tr>
      <w:tr w:rsidR="00DB667E" w:rsidRPr="00DF0C54" w14:paraId="63530584" w14:textId="77777777" w:rsidTr="00903D06">
        <w:trPr>
          <w:trHeight w:val="239"/>
        </w:trPr>
        <w:tc>
          <w:tcPr>
            <w:tcW w:w="10127" w:type="dxa"/>
            <w:gridSpan w:val="4"/>
          </w:tcPr>
          <w:p w14:paraId="6719C979" w14:textId="77777777" w:rsidR="00DB667E" w:rsidRPr="00DF0C54" w:rsidRDefault="00DB667E" w:rsidP="00C22BDA">
            <w:pPr>
              <w:rPr>
                <w:bCs/>
                <w:snapToGrid w:val="0"/>
                <w:lang w:val="bg-BG"/>
              </w:rPr>
            </w:pPr>
            <w:r w:rsidRPr="00DF0C54">
              <w:rPr>
                <w:bCs/>
              </w:rPr>
              <w:t>…</w:t>
            </w:r>
          </w:p>
        </w:tc>
      </w:tr>
      <w:tr w:rsidR="00DB667E" w:rsidRPr="001350DD" w14:paraId="511ED828" w14:textId="77777777" w:rsidTr="00903D06">
        <w:trPr>
          <w:trHeight w:val="239"/>
        </w:trPr>
        <w:tc>
          <w:tcPr>
            <w:tcW w:w="10127" w:type="dxa"/>
            <w:gridSpan w:val="4"/>
          </w:tcPr>
          <w:p w14:paraId="03077BA3" w14:textId="77777777" w:rsidR="00DB667E" w:rsidRPr="0037390C" w:rsidRDefault="00DB667E" w:rsidP="00C22BDA"/>
        </w:tc>
      </w:tr>
      <w:bookmarkEnd w:id="3"/>
      <w:tr w:rsidR="00E65740" w:rsidRPr="00E3098A" w14:paraId="0FEB8D39" w14:textId="77777777" w:rsidTr="00903D06">
        <w:trPr>
          <w:trHeight w:val="477"/>
        </w:trPr>
        <w:tc>
          <w:tcPr>
            <w:tcW w:w="8098" w:type="dxa"/>
            <w:gridSpan w:val="3"/>
            <w:vAlign w:val="center"/>
          </w:tcPr>
          <w:p w14:paraId="44D927D3" w14:textId="77777777" w:rsidR="00E65740" w:rsidRPr="007F0873" w:rsidRDefault="00E65740" w:rsidP="00D91C44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AWARDS, for all years</w:t>
            </w:r>
          </w:p>
        </w:tc>
        <w:tc>
          <w:tcPr>
            <w:tcW w:w="2029" w:type="dxa"/>
          </w:tcPr>
          <w:p w14:paraId="59D9B46D" w14:textId="77777777" w:rsidR="00E65740" w:rsidRPr="00E3098A" w:rsidRDefault="00E65740" w:rsidP="00D91C44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Year of receipt</w:t>
            </w:r>
          </w:p>
        </w:tc>
      </w:tr>
      <w:tr w:rsidR="00E65740" w:rsidRPr="00B02471" w14:paraId="64889BF5" w14:textId="77777777" w:rsidTr="00903D06">
        <w:trPr>
          <w:trHeight w:val="477"/>
        </w:trPr>
        <w:tc>
          <w:tcPr>
            <w:tcW w:w="8098" w:type="dxa"/>
            <w:gridSpan w:val="3"/>
          </w:tcPr>
          <w:p w14:paraId="5A956C18" w14:textId="6B12B1E1" w:rsidR="00E65740" w:rsidRPr="00DF0C54" w:rsidRDefault="00E65740" w:rsidP="00D91C44">
            <w:pPr>
              <w:rPr>
                <w:bCs/>
                <w:snapToGrid w:val="0"/>
                <w:lang w:val="bg-BG"/>
              </w:rPr>
            </w:pPr>
            <w:r w:rsidRPr="00DF0C54">
              <w:rPr>
                <w:bCs/>
                <w:snapToGrid w:val="0"/>
              </w:rPr>
              <w:t xml:space="preserve">Record of SONIX-generated report A 4.7.1 – Institution, name of the prize </w:t>
            </w:r>
          </w:p>
        </w:tc>
        <w:tc>
          <w:tcPr>
            <w:tcW w:w="2029" w:type="dxa"/>
          </w:tcPr>
          <w:p w14:paraId="3160AAE3" w14:textId="77777777" w:rsidR="00E65740" w:rsidRPr="00DF0C54" w:rsidRDefault="00E65740" w:rsidP="00D91C44">
            <w:pPr>
              <w:rPr>
                <w:bCs/>
                <w:snapToGrid w:val="0"/>
                <w:lang w:val="bg-BG"/>
              </w:rPr>
            </w:pPr>
          </w:p>
        </w:tc>
      </w:tr>
      <w:tr w:rsidR="00E65740" w:rsidRPr="00B02471" w14:paraId="1315215E" w14:textId="77777777" w:rsidTr="00903D06">
        <w:trPr>
          <w:trHeight w:val="477"/>
        </w:trPr>
        <w:tc>
          <w:tcPr>
            <w:tcW w:w="8098" w:type="dxa"/>
            <w:gridSpan w:val="3"/>
          </w:tcPr>
          <w:p w14:paraId="67D3E982" w14:textId="1CC1B051" w:rsidR="00E65740" w:rsidRPr="00DF0C54" w:rsidRDefault="00E65740" w:rsidP="00D91C44">
            <w:pPr>
              <w:rPr>
                <w:bCs/>
                <w:snapToGrid w:val="0"/>
                <w:lang w:val="bg-BG"/>
              </w:rPr>
            </w:pPr>
            <w:r w:rsidRPr="00DF0C54">
              <w:rPr>
                <w:bCs/>
                <w:snapToGrid w:val="0"/>
              </w:rPr>
              <w:t xml:space="preserve">Record of SONIX-generated report A 4.7.1 – Institution, name of the prize </w:t>
            </w:r>
          </w:p>
        </w:tc>
        <w:tc>
          <w:tcPr>
            <w:tcW w:w="2029" w:type="dxa"/>
          </w:tcPr>
          <w:p w14:paraId="47B20275" w14:textId="77777777" w:rsidR="00E65740" w:rsidRPr="00DF0C54" w:rsidRDefault="00E65740" w:rsidP="00D91C44">
            <w:pPr>
              <w:rPr>
                <w:bCs/>
                <w:snapToGrid w:val="0"/>
                <w:lang w:val="bg-BG"/>
              </w:rPr>
            </w:pPr>
          </w:p>
        </w:tc>
      </w:tr>
      <w:tr w:rsidR="00DB667E" w:rsidRPr="00DF0C54" w14:paraId="5A981823" w14:textId="77777777" w:rsidTr="00903D06">
        <w:trPr>
          <w:trHeight w:val="239"/>
        </w:trPr>
        <w:tc>
          <w:tcPr>
            <w:tcW w:w="10127" w:type="dxa"/>
            <w:gridSpan w:val="4"/>
          </w:tcPr>
          <w:p w14:paraId="1C5DEE9F" w14:textId="77777777" w:rsidR="00DB667E" w:rsidRPr="00DF0C54" w:rsidRDefault="00DB667E" w:rsidP="00C22BDA">
            <w:pPr>
              <w:rPr>
                <w:bCs/>
                <w:snapToGrid w:val="0"/>
                <w:lang w:val="bg-BG"/>
              </w:rPr>
            </w:pPr>
            <w:r w:rsidRPr="00DF0C54">
              <w:rPr>
                <w:bCs/>
              </w:rPr>
              <w:t>…</w:t>
            </w:r>
          </w:p>
        </w:tc>
      </w:tr>
      <w:tr w:rsidR="00DB667E" w:rsidRPr="001350DD" w14:paraId="7361E983" w14:textId="77777777" w:rsidTr="00903D06">
        <w:trPr>
          <w:trHeight w:val="239"/>
        </w:trPr>
        <w:tc>
          <w:tcPr>
            <w:tcW w:w="10127" w:type="dxa"/>
            <w:gridSpan w:val="4"/>
          </w:tcPr>
          <w:p w14:paraId="17E2D068" w14:textId="77777777" w:rsidR="00DB667E" w:rsidRPr="0037390C" w:rsidRDefault="00DB667E" w:rsidP="00C22BDA"/>
        </w:tc>
      </w:tr>
      <w:tr w:rsidR="00D122F2" w:rsidRPr="00DB667E" w14:paraId="644568A4" w14:textId="77777777" w:rsidTr="00903D06">
        <w:trPr>
          <w:trHeight w:val="2374"/>
        </w:trPr>
        <w:tc>
          <w:tcPr>
            <w:tcW w:w="10127" w:type="dxa"/>
            <w:gridSpan w:val="4"/>
          </w:tcPr>
          <w:p w14:paraId="15957A4B" w14:textId="77777777" w:rsidR="00D122F2" w:rsidRDefault="00D122F2" w:rsidP="000675EF">
            <w:pPr>
              <w:rPr>
                <w:b/>
                <w:snapToGrid w:val="0"/>
                <w:sz w:val="22"/>
                <w:lang w:val="bg-BG"/>
              </w:rPr>
            </w:pPr>
            <w:r>
              <w:rPr>
                <w:b/>
                <w:snapToGrid w:val="0"/>
                <w:sz w:val="22"/>
              </w:rPr>
              <w:t>DISSERTATION</w:t>
            </w:r>
          </w:p>
          <w:p w14:paraId="22813ED4" w14:textId="77777777" w:rsidR="00D122F2" w:rsidRPr="00DF0C54" w:rsidRDefault="00D122F2" w:rsidP="000675EF">
            <w:pPr>
              <w:rPr>
                <w:bCs/>
                <w:snapToGrid w:val="0"/>
                <w:szCs w:val="24"/>
                <w:lang w:val="bg-BG"/>
              </w:rPr>
            </w:pPr>
            <w:r w:rsidRPr="00DF0C54">
              <w:rPr>
                <w:bCs/>
                <w:snapToGrid w:val="0"/>
                <w:szCs w:val="24"/>
              </w:rPr>
              <w:t>Description of what is done</w:t>
            </w:r>
          </w:p>
          <w:p w14:paraId="53540B9A" w14:textId="77777777" w:rsidR="00D122F2" w:rsidRDefault="00D122F2" w:rsidP="000675EF">
            <w:pPr>
              <w:rPr>
                <w:b/>
                <w:snapToGrid w:val="0"/>
                <w:szCs w:val="24"/>
                <w:lang w:val="bg-BG"/>
              </w:rPr>
            </w:pPr>
          </w:p>
          <w:p w14:paraId="3344DA9A" w14:textId="77777777" w:rsidR="00DB667E" w:rsidRDefault="00DB667E" w:rsidP="000675EF">
            <w:pPr>
              <w:rPr>
                <w:b/>
                <w:snapToGrid w:val="0"/>
                <w:szCs w:val="24"/>
                <w:lang w:val="bg-BG"/>
              </w:rPr>
            </w:pPr>
          </w:p>
          <w:p w14:paraId="06E04549" w14:textId="77777777" w:rsidR="00DB667E" w:rsidRDefault="00DB667E" w:rsidP="000675EF">
            <w:pPr>
              <w:rPr>
                <w:b/>
                <w:snapToGrid w:val="0"/>
                <w:szCs w:val="24"/>
                <w:lang w:val="bg-BG"/>
              </w:rPr>
            </w:pPr>
          </w:p>
          <w:p w14:paraId="38F5F16B" w14:textId="77777777" w:rsidR="00DB667E" w:rsidRDefault="00DB667E" w:rsidP="000675EF">
            <w:pPr>
              <w:rPr>
                <w:b/>
                <w:snapToGrid w:val="0"/>
                <w:szCs w:val="24"/>
                <w:lang w:val="bg-BG"/>
              </w:rPr>
            </w:pPr>
          </w:p>
          <w:p w14:paraId="66B806B0" w14:textId="77777777" w:rsidR="00DB667E" w:rsidRDefault="00DB667E" w:rsidP="000675EF">
            <w:pPr>
              <w:rPr>
                <w:b/>
                <w:snapToGrid w:val="0"/>
                <w:szCs w:val="24"/>
                <w:lang w:val="bg-BG"/>
              </w:rPr>
            </w:pPr>
          </w:p>
          <w:p w14:paraId="4CFB1337" w14:textId="77777777" w:rsidR="00DB667E" w:rsidRDefault="00DB667E" w:rsidP="000675EF">
            <w:pPr>
              <w:rPr>
                <w:b/>
                <w:snapToGrid w:val="0"/>
                <w:szCs w:val="24"/>
                <w:lang w:val="bg-BG"/>
              </w:rPr>
            </w:pPr>
          </w:p>
          <w:p w14:paraId="05B3521C" w14:textId="77777777" w:rsidR="00CF4A1C" w:rsidRDefault="00CF4A1C" w:rsidP="000675EF">
            <w:pPr>
              <w:rPr>
                <w:b/>
                <w:snapToGrid w:val="0"/>
                <w:szCs w:val="24"/>
                <w:lang w:val="bg-BG"/>
              </w:rPr>
            </w:pPr>
          </w:p>
          <w:p w14:paraId="214CA159" w14:textId="77777777" w:rsidR="000A5208" w:rsidRDefault="000A5208" w:rsidP="000675EF">
            <w:pPr>
              <w:rPr>
                <w:b/>
                <w:snapToGrid w:val="0"/>
                <w:szCs w:val="24"/>
                <w:lang w:val="bg-BG"/>
              </w:rPr>
            </w:pPr>
          </w:p>
          <w:p w14:paraId="2887293A" w14:textId="77777777" w:rsidR="00D122F2" w:rsidRDefault="00D122F2" w:rsidP="000675EF">
            <w:pPr>
              <w:jc w:val="both"/>
              <w:rPr>
                <w:b/>
                <w:snapToGrid w:val="0"/>
                <w:lang w:val="bg-BG"/>
              </w:rPr>
            </w:pPr>
          </w:p>
        </w:tc>
      </w:tr>
    </w:tbl>
    <w:p w14:paraId="098E7478" w14:textId="77777777" w:rsidR="003B3350" w:rsidRDefault="003B3350">
      <w:pPr>
        <w:jc w:val="both"/>
        <w:rPr>
          <w:b/>
          <w:snapToGrid w:val="0"/>
          <w:lang w:val="bg-BG"/>
        </w:rPr>
      </w:pPr>
    </w:p>
    <w:p w14:paraId="18DA8C9C" w14:textId="4D95DEBA" w:rsidR="001E3850" w:rsidRDefault="001E3850">
      <w:pPr>
        <w:jc w:val="both"/>
        <w:rPr>
          <w:b/>
          <w:snapToGrid w:val="0"/>
          <w:lang w:val="bg-BG"/>
        </w:rPr>
      </w:pPr>
      <w:r>
        <w:rPr>
          <w:b/>
          <w:snapToGrid w:val="0"/>
        </w:rPr>
        <w:t>Opinion of the scientific supervisor:</w:t>
      </w:r>
    </w:p>
    <w:p w14:paraId="1079782B" w14:textId="77777777" w:rsidR="00DB667E" w:rsidRDefault="00DB667E">
      <w:pPr>
        <w:jc w:val="both"/>
        <w:rPr>
          <w:b/>
          <w:snapToGrid w:val="0"/>
          <w:lang w:val="bg-BG"/>
        </w:rPr>
      </w:pPr>
    </w:p>
    <w:p w14:paraId="6EC1EB02" w14:textId="77777777" w:rsidR="00DB667E" w:rsidRDefault="00DB667E">
      <w:pPr>
        <w:jc w:val="both"/>
        <w:rPr>
          <w:b/>
          <w:snapToGrid w:val="0"/>
          <w:lang w:val="bg-BG"/>
        </w:rPr>
      </w:pPr>
    </w:p>
    <w:p w14:paraId="5C922C47" w14:textId="77777777" w:rsidR="00DB667E" w:rsidRDefault="00DB667E">
      <w:pPr>
        <w:jc w:val="both"/>
        <w:rPr>
          <w:b/>
          <w:snapToGrid w:val="0"/>
          <w:lang w:val="bg-BG"/>
        </w:rPr>
      </w:pPr>
    </w:p>
    <w:p w14:paraId="5E7E965F" w14:textId="77777777" w:rsidR="00DB667E" w:rsidRDefault="00DB667E">
      <w:pPr>
        <w:jc w:val="both"/>
        <w:rPr>
          <w:b/>
          <w:snapToGrid w:val="0"/>
          <w:lang w:val="bg-BG"/>
        </w:rPr>
      </w:pPr>
    </w:p>
    <w:p w14:paraId="18591B25" w14:textId="77777777" w:rsidR="000F6F24" w:rsidRDefault="000F6F24" w:rsidP="000F6F24">
      <w:pPr>
        <w:jc w:val="both"/>
        <w:rPr>
          <w:bCs/>
          <w:snapToGrid w:val="0"/>
          <w:color w:val="FF0000"/>
          <w:lang w:val="bg-BG"/>
        </w:rPr>
      </w:pPr>
      <w:r w:rsidRPr="000D45C9">
        <w:rPr>
          <w:bCs/>
          <w:snapToGrid w:val="0"/>
          <w:color w:val="FF0000"/>
          <w:highlight w:val="yellow"/>
        </w:rPr>
        <w:t>If the preparation of the individual curriculum and the formulation of the topic of the dissertation is done with the participation of business representatives, an opinion is also presented by them.</w:t>
      </w:r>
    </w:p>
    <w:p w14:paraId="2D731496" w14:textId="77777777" w:rsidR="000F6F24" w:rsidRDefault="000F6F24" w:rsidP="000F6F24">
      <w:pPr>
        <w:jc w:val="both"/>
        <w:rPr>
          <w:b/>
          <w:snapToGrid w:val="0"/>
          <w:lang w:val="bg-BG"/>
        </w:rPr>
      </w:pPr>
      <w:r>
        <w:rPr>
          <w:b/>
          <w:snapToGrid w:val="0"/>
        </w:rPr>
        <w:lastRenderedPageBreak/>
        <w:t xml:space="preserve">Opinion of the business representative </w:t>
      </w:r>
      <w:r w:rsidRPr="000D45C9">
        <w:rPr>
          <w:snapToGrid w:val="0"/>
          <w:color w:val="FF0000"/>
          <w:highlight w:val="yellow"/>
        </w:rPr>
        <w:t>(if there is no participation of a business representative, this text is deleted)</w:t>
      </w:r>
      <w:r w:rsidRPr="000D45C9">
        <w:rPr>
          <w:b/>
          <w:snapToGrid w:val="0"/>
          <w:highlight w:val="yellow"/>
        </w:rPr>
        <w:t>:</w:t>
      </w:r>
    </w:p>
    <w:p w14:paraId="377D348B" w14:textId="77777777" w:rsidR="00DB667E" w:rsidRPr="000F6F24" w:rsidRDefault="00DB667E">
      <w:pPr>
        <w:jc w:val="both"/>
        <w:rPr>
          <w:snapToGrid w:val="0"/>
          <w:lang w:val="bg-BG"/>
        </w:rPr>
      </w:pPr>
    </w:p>
    <w:p w14:paraId="436B7873" w14:textId="77777777" w:rsidR="00DB667E" w:rsidRPr="000F6F24" w:rsidRDefault="00DB667E">
      <w:pPr>
        <w:jc w:val="both"/>
        <w:rPr>
          <w:snapToGrid w:val="0"/>
          <w:lang w:val="bg-BG"/>
        </w:rPr>
      </w:pPr>
    </w:p>
    <w:p w14:paraId="054DA071" w14:textId="77777777" w:rsidR="00DB667E" w:rsidRDefault="00DB667E">
      <w:pPr>
        <w:jc w:val="both"/>
        <w:rPr>
          <w:b/>
          <w:snapToGrid w:val="0"/>
          <w:lang w:val="bg-BG"/>
        </w:rPr>
      </w:pPr>
    </w:p>
    <w:p w14:paraId="302D7E9E" w14:textId="77777777" w:rsidR="00DB667E" w:rsidRDefault="00DB667E">
      <w:pPr>
        <w:jc w:val="both"/>
        <w:rPr>
          <w:b/>
          <w:snapToGrid w:val="0"/>
          <w:lang w:val="bg-BG"/>
        </w:rPr>
      </w:pPr>
    </w:p>
    <w:p w14:paraId="22E4832C" w14:textId="77777777" w:rsidR="005E61FE" w:rsidRDefault="005E61FE" w:rsidP="005E61FE">
      <w:pPr>
        <w:jc w:val="both"/>
        <w:rPr>
          <w:b/>
          <w:snapToGrid w:val="0"/>
          <w:lang w:val="bg-BG"/>
        </w:rPr>
      </w:pPr>
    </w:p>
    <w:p w14:paraId="103F4431" w14:textId="77777777" w:rsidR="005E61FE" w:rsidRDefault="005E61FE" w:rsidP="005E61FE">
      <w:pPr>
        <w:jc w:val="both"/>
        <w:rPr>
          <w:snapToGrid w:val="0"/>
          <w:lang w:val="bg-BG"/>
        </w:rPr>
      </w:pPr>
    </w:p>
    <w:p w14:paraId="683157A1" w14:textId="77777777" w:rsidR="00702842" w:rsidRDefault="00702842">
      <w:pPr>
        <w:jc w:val="both"/>
        <w:rPr>
          <w:b/>
          <w:snapToGrid w:val="0"/>
          <w:lang w:val="bg-BG"/>
        </w:rPr>
      </w:pPr>
    </w:p>
    <w:p w14:paraId="1F78C5AD" w14:textId="77777777" w:rsidR="006C2AA9" w:rsidRPr="003066CD" w:rsidRDefault="006C2AA9" w:rsidP="006C2AA9">
      <w:pPr>
        <w:jc w:val="both"/>
        <w:rPr>
          <w:b/>
          <w:snapToGrid w:val="0"/>
        </w:rPr>
      </w:pPr>
      <w:r>
        <w:rPr>
          <w:b/>
          <w:snapToGrid w:val="0"/>
        </w:rPr>
        <w:t>PhD student:</w:t>
      </w:r>
      <w:r>
        <w:rPr>
          <w:b/>
          <w:snapToGrid w:val="0"/>
        </w:rPr>
        <w:tab/>
      </w:r>
      <w:r>
        <w:rPr>
          <w:b/>
          <w:snapToGrid w:val="0"/>
        </w:rPr>
        <w:tab/>
      </w:r>
      <w:r>
        <w:rPr>
          <w:b/>
          <w:snapToGrid w:val="0"/>
        </w:rPr>
        <w:tab/>
      </w:r>
      <w:r>
        <w:rPr>
          <w:b/>
          <w:snapToGrid w:val="0"/>
        </w:rPr>
        <w:tab/>
      </w:r>
      <w:r>
        <w:rPr>
          <w:b/>
          <w:snapToGrid w:val="0"/>
        </w:rPr>
        <w:tab/>
      </w:r>
      <w:r w:rsidRPr="003066CD">
        <w:rPr>
          <w:b/>
          <w:snapToGrid w:val="0"/>
        </w:rPr>
        <w:t>Scientific Supervisor</w:t>
      </w:r>
      <w:r>
        <w:rPr>
          <w:b/>
          <w:snapToGrid w:val="0"/>
        </w:rPr>
        <w:t>:</w:t>
      </w:r>
    </w:p>
    <w:p w14:paraId="1A6B7FE1" w14:textId="00B1A2B2" w:rsidR="007469BC" w:rsidRPr="007807EC" w:rsidRDefault="00064D00" w:rsidP="007469BC">
      <w:pPr>
        <w:jc w:val="both"/>
        <w:rPr>
          <w:b/>
          <w:snapToGrid w:val="0"/>
          <w:color w:val="000000"/>
          <w:lang w:val="bg-BG"/>
        </w:rPr>
      </w:pPr>
      <w:r>
        <w:rPr>
          <w:b/>
          <w:snapToGrid w:val="0"/>
          <w:color w:val="000000"/>
        </w:rPr>
        <w:tab/>
      </w:r>
      <w:r w:rsidR="007469BC" w:rsidRPr="007807EC">
        <w:rPr>
          <w:b/>
          <w:snapToGrid w:val="0"/>
          <w:color w:val="000000"/>
        </w:rPr>
        <w:tab/>
      </w:r>
      <w:r w:rsidR="007807EC" w:rsidRPr="00A12128">
        <w:rPr>
          <w:b/>
          <w:snapToGrid w:val="0"/>
          <w:color w:val="000000"/>
        </w:rPr>
        <w:t>/</w:t>
      </w:r>
      <w:r w:rsidR="00A12128" w:rsidRPr="00ED56B6">
        <w:rPr>
          <w:bCs/>
          <w:snapToGrid w:val="0"/>
        </w:rPr>
        <w:t xml:space="preserve">_______________________/ </w:t>
      </w:r>
      <w:r w:rsidR="007469BC" w:rsidRPr="007807EC">
        <w:rPr>
          <w:b/>
          <w:snapToGrid w:val="0"/>
          <w:color w:val="000000"/>
        </w:rPr>
        <w:tab/>
      </w:r>
      <w:r w:rsidR="007469BC" w:rsidRPr="007807EC">
        <w:rPr>
          <w:b/>
          <w:snapToGrid w:val="0"/>
          <w:color w:val="000000"/>
        </w:rPr>
        <w:tab/>
      </w:r>
      <w:r>
        <w:rPr>
          <w:b/>
          <w:snapToGrid w:val="0"/>
          <w:color w:val="000000"/>
        </w:rPr>
        <w:t xml:space="preserve">    </w:t>
      </w:r>
      <w:r>
        <w:rPr>
          <w:b/>
          <w:snapToGrid w:val="0"/>
          <w:color w:val="000000"/>
        </w:rPr>
        <w:tab/>
      </w:r>
      <w:r w:rsidR="007469BC" w:rsidRPr="00A12128">
        <w:rPr>
          <w:b/>
          <w:snapToGrid w:val="0"/>
          <w:color w:val="000000"/>
        </w:rPr>
        <w:t>/</w:t>
      </w:r>
      <w:r w:rsidR="00A12128" w:rsidRPr="00ED56B6">
        <w:rPr>
          <w:bCs/>
          <w:snapToGrid w:val="0"/>
        </w:rPr>
        <w:t>_______________________</w:t>
      </w:r>
      <w:r w:rsidR="007469BC" w:rsidRPr="00A12128">
        <w:rPr>
          <w:b/>
          <w:snapToGrid w:val="0"/>
          <w:color w:val="000000"/>
        </w:rPr>
        <w:t>/</w:t>
      </w:r>
    </w:p>
    <w:p w14:paraId="291597F5" w14:textId="77777777" w:rsidR="007469BC" w:rsidRDefault="007469BC">
      <w:pPr>
        <w:jc w:val="both"/>
        <w:rPr>
          <w:b/>
          <w:snapToGrid w:val="0"/>
          <w:lang w:val="bg-BG"/>
        </w:rPr>
      </w:pPr>
    </w:p>
    <w:p w14:paraId="3C7354D7" w14:textId="77777777" w:rsidR="00702842" w:rsidRPr="001E3850" w:rsidRDefault="00702842">
      <w:pPr>
        <w:jc w:val="both"/>
        <w:rPr>
          <w:b/>
          <w:snapToGrid w:val="0"/>
          <w:lang w:val="bg-BG"/>
        </w:rPr>
      </w:pPr>
    </w:p>
    <w:p w14:paraId="2F8A96D8" w14:textId="77777777" w:rsidR="00D5452D" w:rsidRDefault="002622BA">
      <w:pPr>
        <w:jc w:val="both"/>
        <w:rPr>
          <w:b/>
          <w:snapToGrid w:val="0"/>
          <w:lang w:val="bg-BG"/>
        </w:rPr>
      </w:pPr>
      <w:r>
        <w:rPr>
          <w:b/>
          <w:snapToGrid w:val="0"/>
        </w:rPr>
        <w:t>The attestation was adopted by the National Assembly of IICT on ________________ (Minutes No ____)</w:t>
      </w:r>
    </w:p>
    <w:p w14:paraId="72C9B508" w14:textId="77777777" w:rsidR="00D5452D" w:rsidRDefault="00D5452D">
      <w:pPr>
        <w:jc w:val="both"/>
        <w:rPr>
          <w:snapToGrid w:val="0"/>
          <w:lang w:val="bg-BG"/>
        </w:rPr>
      </w:pPr>
    </w:p>
    <w:p w14:paraId="3AAF3698" w14:textId="77777777" w:rsidR="003B3350" w:rsidRDefault="003B3350">
      <w:pPr>
        <w:jc w:val="both"/>
        <w:rPr>
          <w:b/>
          <w:snapToGrid w:val="0"/>
          <w:lang w:val="bg-BG"/>
        </w:rPr>
      </w:pPr>
    </w:p>
    <w:p w14:paraId="5D88E03F" w14:textId="77777777" w:rsidR="00220945" w:rsidRDefault="00220945">
      <w:pPr>
        <w:jc w:val="both"/>
        <w:rPr>
          <w:b/>
          <w:snapToGrid w:val="0"/>
          <w:lang w:val="bg-BG"/>
        </w:rPr>
      </w:pPr>
    </w:p>
    <w:p w14:paraId="670FCB3E" w14:textId="77777777" w:rsidR="00220945" w:rsidRDefault="00220945">
      <w:pPr>
        <w:jc w:val="both"/>
        <w:rPr>
          <w:b/>
          <w:snapToGrid w:val="0"/>
          <w:lang w:val="bg-BG"/>
        </w:rPr>
      </w:pPr>
    </w:p>
    <w:p w14:paraId="63F4FB1D" w14:textId="77777777" w:rsidR="00220945" w:rsidRDefault="00220945">
      <w:pPr>
        <w:jc w:val="both"/>
        <w:rPr>
          <w:b/>
          <w:snapToGrid w:val="0"/>
          <w:lang w:val="bg-BG"/>
        </w:rPr>
      </w:pPr>
    </w:p>
    <w:p w14:paraId="56540AD0" w14:textId="41BA0BFE" w:rsidR="00D5452D" w:rsidRDefault="00D5452D">
      <w:pPr>
        <w:jc w:val="both"/>
        <w:rPr>
          <w:b/>
          <w:snapToGrid w:val="0"/>
          <w:lang w:val="bg-BG"/>
        </w:rPr>
      </w:pPr>
      <w:r>
        <w:rPr>
          <w:b/>
          <w:snapToGrid w:val="0"/>
        </w:rPr>
        <w:tab/>
      </w:r>
      <w:r>
        <w:rPr>
          <w:b/>
          <w:snapToGrid w:val="0"/>
        </w:rPr>
        <w:tab/>
      </w:r>
      <w:r>
        <w:rPr>
          <w:b/>
          <w:snapToGrid w:val="0"/>
        </w:rPr>
        <w:tab/>
      </w:r>
      <w:r>
        <w:rPr>
          <w:b/>
          <w:snapToGrid w:val="0"/>
        </w:rPr>
        <w:tab/>
      </w:r>
      <w:r>
        <w:rPr>
          <w:b/>
          <w:snapToGrid w:val="0"/>
        </w:rPr>
        <w:tab/>
      </w:r>
      <w:r>
        <w:rPr>
          <w:b/>
          <w:snapToGrid w:val="0"/>
        </w:rPr>
        <w:tab/>
      </w:r>
      <w:r w:rsidR="006C2AA9">
        <w:rPr>
          <w:b/>
          <w:snapToGrid w:val="0"/>
        </w:rPr>
        <w:t>Director</w:t>
      </w:r>
      <w:r>
        <w:rPr>
          <w:b/>
          <w:snapToGrid w:val="0"/>
        </w:rPr>
        <w:t xml:space="preserve">:                                                       </w:t>
      </w:r>
    </w:p>
    <w:p w14:paraId="5379CC7F" w14:textId="77777777" w:rsidR="005E61FE" w:rsidRPr="009A16B5" w:rsidRDefault="005E61FE" w:rsidP="006C2AA9">
      <w:pPr>
        <w:jc w:val="right"/>
        <w:rPr>
          <w:b/>
          <w:snapToGrid w:val="0"/>
          <w:lang w:val="bg-BG"/>
        </w:rPr>
      </w:pPr>
      <w:r>
        <w:rPr>
          <w:b/>
          <w:snapToGrid w:val="0"/>
        </w:rPr>
        <w:t>/</w:t>
      </w:r>
      <w:r w:rsidRPr="00687177">
        <w:rPr>
          <w:b/>
        </w:rPr>
        <w:t>Corresponding Member Svetozar Margenov</w:t>
      </w:r>
      <w:r>
        <w:rPr>
          <w:b/>
          <w:snapToGrid w:val="0"/>
        </w:rPr>
        <w:t>/</w:t>
      </w:r>
    </w:p>
    <w:p w14:paraId="712F9EEF" w14:textId="6C35DA97" w:rsidR="00D5452D" w:rsidRDefault="00D5452D" w:rsidP="005E61FE">
      <w:pPr>
        <w:rPr>
          <w:snapToGrid w:val="0"/>
          <w:lang w:val="bg-BG"/>
        </w:rPr>
      </w:pPr>
    </w:p>
    <w:sectPr w:rsidR="00D5452D" w:rsidSect="005E61FE">
      <w:footerReference w:type="default" r:id="rId7"/>
      <w:pgSz w:w="12240" w:h="15840"/>
      <w:pgMar w:top="1134" w:right="851" w:bottom="568" w:left="1701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4882E1" w14:textId="77777777" w:rsidR="00753B92" w:rsidRDefault="00753B92" w:rsidP="00747BEB">
      <w:r>
        <w:separator/>
      </w:r>
    </w:p>
  </w:endnote>
  <w:endnote w:type="continuationSeparator" w:id="0">
    <w:p w14:paraId="18A1CACD" w14:textId="77777777" w:rsidR="00753B92" w:rsidRDefault="00753B92" w:rsidP="00747B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184593" w14:textId="6743EB03" w:rsidR="00747BEB" w:rsidRDefault="00747BEB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A768F">
      <w:rPr>
        <w:noProof/>
      </w:rPr>
      <w:t>4</w:t>
    </w:r>
    <w:r>
      <w:rPr>
        <w:noProof/>
      </w:rPr>
      <w:fldChar w:fldCharType="end"/>
    </w:r>
  </w:p>
  <w:p w14:paraId="633203EC" w14:textId="77777777" w:rsidR="00747BEB" w:rsidRDefault="00747B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88F187" w14:textId="77777777" w:rsidR="00753B92" w:rsidRDefault="00753B92" w:rsidP="00747BEB">
      <w:r>
        <w:separator/>
      </w:r>
    </w:p>
  </w:footnote>
  <w:footnote w:type="continuationSeparator" w:id="0">
    <w:p w14:paraId="2E6488EA" w14:textId="77777777" w:rsidR="00753B92" w:rsidRDefault="00753B92" w:rsidP="00747B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E27EC3"/>
    <w:multiLevelType w:val="hybridMultilevel"/>
    <w:tmpl w:val="38BCE4D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025D1"/>
    <w:multiLevelType w:val="hybridMultilevel"/>
    <w:tmpl w:val="FF145A30"/>
    <w:lvl w:ilvl="0" w:tplc="CE64554E">
      <w:start w:val="1"/>
      <w:numFmt w:val="decimal"/>
      <w:lvlText w:val="%1."/>
      <w:lvlJc w:val="left"/>
      <w:pPr>
        <w:ind w:left="1218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938" w:hanging="360"/>
      </w:pPr>
    </w:lvl>
    <w:lvl w:ilvl="2" w:tplc="0402001B" w:tentative="1">
      <w:start w:val="1"/>
      <w:numFmt w:val="lowerRoman"/>
      <w:lvlText w:val="%3."/>
      <w:lvlJc w:val="right"/>
      <w:pPr>
        <w:ind w:left="2658" w:hanging="180"/>
      </w:pPr>
    </w:lvl>
    <w:lvl w:ilvl="3" w:tplc="0402000F" w:tentative="1">
      <w:start w:val="1"/>
      <w:numFmt w:val="decimal"/>
      <w:lvlText w:val="%4."/>
      <w:lvlJc w:val="left"/>
      <w:pPr>
        <w:ind w:left="3378" w:hanging="360"/>
      </w:pPr>
    </w:lvl>
    <w:lvl w:ilvl="4" w:tplc="04020019" w:tentative="1">
      <w:start w:val="1"/>
      <w:numFmt w:val="lowerLetter"/>
      <w:lvlText w:val="%5."/>
      <w:lvlJc w:val="left"/>
      <w:pPr>
        <w:ind w:left="4098" w:hanging="360"/>
      </w:pPr>
    </w:lvl>
    <w:lvl w:ilvl="5" w:tplc="0402001B" w:tentative="1">
      <w:start w:val="1"/>
      <w:numFmt w:val="lowerRoman"/>
      <w:lvlText w:val="%6."/>
      <w:lvlJc w:val="right"/>
      <w:pPr>
        <w:ind w:left="4818" w:hanging="180"/>
      </w:pPr>
    </w:lvl>
    <w:lvl w:ilvl="6" w:tplc="0402000F" w:tentative="1">
      <w:start w:val="1"/>
      <w:numFmt w:val="decimal"/>
      <w:lvlText w:val="%7."/>
      <w:lvlJc w:val="left"/>
      <w:pPr>
        <w:ind w:left="5538" w:hanging="360"/>
      </w:pPr>
    </w:lvl>
    <w:lvl w:ilvl="7" w:tplc="04020019" w:tentative="1">
      <w:start w:val="1"/>
      <w:numFmt w:val="lowerLetter"/>
      <w:lvlText w:val="%8."/>
      <w:lvlJc w:val="left"/>
      <w:pPr>
        <w:ind w:left="6258" w:hanging="360"/>
      </w:pPr>
    </w:lvl>
    <w:lvl w:ilvl="8" w:tplc="0402001B" w:tentative="1">
      <w:start w:val="1"/>
      <w:numFmt w:val="lowerRoman"/>
      <w:lvlText w:val="%9."/>
      <w:lvlJc w:val="right"/>
      <w:pPr>
        <w:ind w:left="6978" w:hanging="180"/>
      </w:pPr>
    </w:lvl>
  </w:abstractNum>
  <w:abstractNum w:abstractNumId="2" w15:restartNumberingAfterBreak="0">
    <w:nsid w:val="30753695"/>
    <w:multiLevelType w:val="hybridMultilevel"/>
    <w:tmpl w:val="524460DE"/>
    <w:lvl w:ilvl="0" w:tplc="368261CC">
      <w:start w:val="1"/>
      <w:numFmt w:val="decimal"/>
      <w:lvlText w:val="%1."/>
      <w:lvlJc w:val="left"/>
      <w:pPr>
        <w:ind w:left="1218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938" w:hanging="360"/>
      </w:pPr>
    </w:lvl>
    <w:lvl w:ilvl="2" w:tplc="0402001B" w:tentative="1">
      <w:start w:val="1"/>
      <w:numFmt w:val="lowerRoman"/>
      <w:lvlText w:val="%3."/>
      <w:lvlJc w:val="right"/>
      <w:pPr>
        <w:ind w:left="2658" w:hanging="180"/>
      </w:pPr>
    </w:lvl>
    <w:lvl w:ilvl="3" w:tplc="0402000F" w:tentative="1">
      <w:start w:val="1"/>
      <w:numFmt w:val="decimal"/>
      <w:lvlText w:val="%4."/>
      <w:lvlJc w:val="left"/>
      <w:pPr>
        <w:ind w:left="3378" w:hanging="360"/>
      </w:pPr>
    </w:lvl>
    <w:lvl w:ilvl="4" w:tplc="04020019" w:tentative="1">
      <w:start w:val="1"/>
      <w:numFmt w:val="lowerLetter"/>
      <w:lvlText w:val="%5."/>
      <w:lvlJc w:val="left"/>
      <w:pPr>
        <w:ind w:left="4098" w:hanging="360"/>
      </w:pPr>
    </w:lvl>
    <w:lvl w:ilvl="5" w:tplc="0402001B" w:tentative="1">
      <w:start w:val="1"/>
      <w:numFmt w:val="lowerRoman"/>
      <w:lvlText w:val="%6."/>
      <w:lvlJc w:val="right"/>
      <w:pPr>
        <w:ind w:left="4818" w:hanging="180"/>
      </w:pPr>
    </w:lvl>
    <w:lvl w:ilvl="6" w:tplc="0402000F" w:tentative="1">
      <w:start w:val="1"/>
      <w:numFmt w:val="decimal"/>
      <w:lvlText w:val="%7."/>
      <w:lvlJc w:val="left"/>
      <w:pPr>
        <w:ind w:left="5538" w:hanging="360"/>
      </w:pPr>
    </w:lvl>
    <w:lvl w:ilvl="7" w:tplc="04020019" w:tentative="1">
      <w:start w:val="1"/>
      <w:numFmt w:val="lowerLetter"/>
      <w:lvlText w:val="%8."/>
      <w:lvlJc w:val="left"/>
      <w:pPr>
        <w:ind w:left="6258" w:hanging="360"/>
      </w:pPr>
    </w:lvl>
    <w:lvl w:ilvl="8" w:tplc="0402001B" w:tentative="1">
      <w:start w:val="1"/>
      <w:numFmt w:val="lowerRoman"/>
      <w:lvlText w:val="%9."/>
      <w:lvlJc w:val="right"/>
      <w:pPr>
        <w:ind w:left="6978" w:hanging="180"/>
      </w:pPr>
    </w:lvl>
  </w:abstractNum>
  <w:abstractNum w:abstractNumId="3" w15:restartNumberingAfterBreak="0">
    <w:nsid w:val="3C4A3433"/>
    <w:multiLevelType w:val="singleLevel"/>
    <w:tmpl w:val="959AD9FC"/>
    <w:lvl w:ilvl="0">
      <w:start w:val="1"/>
      <w:numFmt w:val="decimal"/>
      <w:lvlText w:val="%1."/>
      <w:lvlJc w:val="left"/>
      <w:pPr>
        <w:tabs>
          <w:tab w:val="num" w:pos="4755"/>
        </w:tabs>
        <w:ind w:left="4755" w:hanging="435"/>
      </w:pPr>
      <w:rPr>
        <w:rFonts w:hint="default"/>
      </w:rPr>
    </w:lvl>
  </w:abstractNum>
  <w:abstractNum w:abstractNumId="4" w15:restartNumberingAfterBreak="0">
    <w:nsid w:val="46E03CA7"/>
    <w:multiLevelType w:val="hybridMultilevel"/>
    <w:tmpl w:val="10FE4C4A"/>
    <w:lvl w:ilvl="0" w:tplc="C9EC05D4">
      <w:start w:val="1"/>
      <w:numFmt w:val="decimal"/>
      <w:lvlText w:val="%1."/>
      <w:lvlJc w:val="left"/>
      <w:pPr>
        <w:ind w:left="1218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938" w:hanging="360"/>
      </w:pPr>
    </w:lvl>
    <w:lvl w:ilvl="2" w:tplc="0402001B" w:tentative="1">
      <w:start w:val="1"/>
      <w:numFmt w:val="lowerRoman"/>
      <w:lvlText w:val="%3."/>
      <w:lvlJc w:val="right"/>
      <w:pPr>
        <w:ind w:left="2658" w:hanging="180"/>
      </w:pPr>
    </w:lvl>
    <w:lvl w:ilvl="3" w:tplc="0402000F" w:tentative="1">
      <w:start w:val="1"/>
      <w:numFmt w:val="decimal"/>
      <w:lvlText w:val="%4."/>
      <w:lvlJc w:val="left"/>
      <w:pPr>
        <w:ind w:left="3378" w:hanging="360"/>
      </w:pPr>
    </w:lvl>
    <w:lvl w:ilvl="4" w:tplc="04020019" w:tentative="1">
      <w:start w:val="1"/>
      <w:numFmt w:val="lowerLetter"/>
      <w:lvlText w:val="%5."/>
      <w:lvlJc w:val="left"/>
      <w:pPr>
        <w:ind w:left="4098" w:hanging="360"/>
      </w:pPr>
    </w:lvl>
    <w:lvl w:ilvl="5" w:tplc="0402001B" w:tentative="1">
      <w:start w:val="1"/>
      <w:numFmt w:val="lowerRoman"/>
      <w:lvlText w:val="%6."/>
      <w:lvlJc w:val="right"/>
      <w:pPr>
        <w:ind w:left="4818" w:hanging="180"/>
      </w:pPr>
    </w:lvl>
    <w:lvl w:ilvl="6" w:tplc="0402000F" w:tentative="1">
      <w:start w:val="1"/>
      <w:numFmt w:val="decimal"/>
      <w:lvlText w:val="%7."/>
      <w:lvlJc w:val="left"/>
      <w:pPr>
        <w:ind w:left="5538" w:hanging="360"/>
      </w:pPr>
    </w:lvl>
    <w:lvl w:ilvl="7" w:tplc="04020019" w:tentative="1">
      <w:start w:val="1"/>
      <w:numFmt w:val="lowerLetter"/>
      <w:lvlText w:val="%8."/>
      <w:lvlJc w:val="left"/>
      <w:pPr>
        <w:ind w:left="6258" w:hanging="360"/>
      </w:pPr>
    </w:lvl>
    <w:lvl w:ilvl="8" w:tplc="0402001B" w:tentative="1">
      <w:start w:val="1"/>
      <w:numFmt w:val="lowerRoman"/>
      <w:lvlText w:val="%9."/>
      <w:lvlJc w:val="right"/>
      <w:pPr>
        <w:ind w:left="6978" w:hanging="180"/>
      </w:pPr>
    </w:lvl>
  </w:abstractNum>
  <w:abstractNum w:abstractNumId="5" w15:restartNumberingAfterBreak="0">
    <w:nsid w:val="49FE51C7"/>
    <w:multiLevelType w:val="hybridMultilevel"/>
    <w:tmpl w:val="2BB65E7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E2249B"/>
    <w:multiLevelType w:val="hybridMultilevel"/>
    <w:tmpl w:val="0B6C732E"/>
    <w:lvl w:ilvl="0" w:tplc="E7F89B52">
      <w:start w:val="3"/>
      <w:numFmt w:val="bullet"/>
      <w:lvlText w:val="-"/>
      <w:lvlJc w:val="left"/>
      <w:pPr>
        <w:tabs>
          <w:tab w:val="num" w:pos="6172"/>
        </w:tabs>
        <w:ind w:left="617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4"/>
  </w:num>
  <w:num w:numId="5">
    <w:abstractNumId w:val="1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N7YwtjQ3Nbe0MLBU0lEKTi0uzszPAykwrgUASojHGiwAAAA="/>
  </w:docVars>
  <w:rsids>
    <w:rsidRoot w:val="006B5B45"/>
    <w:rsid w:val="000337EE"/>
    <w:rsid w:val="00064D00"/>
    <w:rsid w:val="000675EF"/>
    <w:rsid w:val="00075D87"/>
    <w:rsid w:val="000A5208"/>
    <w:rsid w:val="000C167D"/>
    <w:rsid w:val="000D45C9"/>
    <w:rsid w:val="000F3C4D"/>
    <w:rsid w:val="000F6F24"/>
    <w:rsid w:val="001350DD"/>
    <w:rsid w:val="00185D45"/>
    <w:rsid w:val="001B2039"/>
    <w:rsid w:val="001B6464"/>
    <w:rsid w:val="001E3850"/>
    <w:rsid w:val="00207FB9"/>
    <w:rsid w:val="00220945"/>
    <w:rsid w:val="00236F87"/>
    <w:rsid w:val="002622BA"/>
    <w:rsid w:val="00281029"/>
    <w:rsid w:val="0029175C"/>
    <w:rsid w:val="002B61FF"/>
    <w:rsid w:val="002C7E59"/>
    <w:rsid w:val="002E43FB"/>
    <w:rsid w:val="00300D92"/>
    <w:rsid w:val="00327074"/>
    <w:rsid w:val="003744DC"/>
    <w:rsid w:val="00396D81"/>
    <w:rsid w:val="003B3350"/>
    <w:rsid w:val="00442A53"/>
    <w:rsid w:val="004924B5"/>
    <w:rsid w:val="004E6ADC"/>
    <w:rsid w:val="0051488B"/>
    <w:rsid w:val="0054738E"/>
    <w:rsid w:val="0058687C"/>
    <w:rsid w:val="005949D2"/>
    <w:rsid w:val="005967D0"/>
    <w:rsid w:val="005B6087"/>
    <w:rsid w:val="005E61FE"/>
    <w:rsid w:val="0065022C"/>
    <w:rsid w:val="00684FDF"/>
    <w:rsid w:val="0068643E"/>
    <w:rsid w:val="006969A6"/>
    <w:rsid w:val="006B5B45"/>
    <w:rsid w:val="006C2AA9"/>
    <w:rsid w:val="00702842"/>
    <w:rsid w:val="00715F64"/>
    <w:rsid w:val="007469BC"/>
    <w:rsid w:val="00747BEB"/>
    <w:rsid w:val="00753B92"/>
    <w:rsid w:val="007807EC"/>
    <w:rsid w:val="00793D08"/>
    <w:rsid w:val="007D0978"/>
    <w:rsid w:val="007D5D23"/>
    <w:rsid w:val="007D5EAD"/>
    <w:rsid w:val="007E3DC7"/>
    <w:rsid w:val="007F0873"/>
    <w:rsid w:val="007F4C79"/>
    <w:rsid w:val="0081373C"/>
    <w:rsid w:val="0082077D"/>
    <w:rsid w:val="00887047"/>
    <w:rsid w:val="008E42DF"/>
    <w:rsid w:val="00903D06"/>
    <w:rsid w:val="00910FC2"/>
    <w:rsid w:val="0091610F"/>
    <w:rsid w:val="00984148"/>
    <w:rsid w:val="009B49B1"/>
    <w:rsid w:val="009E1370"/>
    <w:rsid w:val="00A03A02"/>
    <w:rsid w:val="00A12128"/>
    <w:rsid w:val="00A15C64"/>
    <w:rsid w:val="00A21284"/>
    <w:rsid w:val="00AA0E2A"/>
    <w:rsid w:val="00AF11C1"/>
    <w:rsid w:val="00B02471"/>
    <w:rsid w:val="00B523DC"/>
    <w:rsid w:val="00B778C6"/>
    <w:rsid w:val="00BB7123"/>
    <w:rsid w:val="00BC7DA3"/>
    <w:rsid w:val="00C71842"/>
    <w:rsid w:val="00C74213"/>
    <w:rsid w:val="00CA6CB2"/>
    <w:rsid w:val="00CA768F"/>
    <w:rsid w:val="00CF4A1C"/>
    <w:rsid w:val="00D122F2"/>
    <w:rsid w:val="00D22C11"/>
    <w:rsid w:val="00D32F54"/>
    <w:rsid w:val="00D5452D"/>
    <w:rsid w:val="00D94E4D"/>
    <w:rsid w:val="00DB667E"/>
    <w:rsid w:val="00DC542C"/>
    <w:rsid w:val="00DF0C54"/>
    <w:rsid w:val="00E10B7B"/>
    <w:rsid w:val="00E252A3"/>
    <w:rsid w:val="00E65740"/>
    <w:rsid w:val="00ED2477"/>
    <w:rsid w:val="00EF2199"/>
    <w:rsid w:val="00F362A8"/>
    <w:rsid w:val="00F50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989067"/>
  <w15:chartTrackingRefBased/>
  <w15:docId w15:val="{ACF44E4F-1C26-4ABE-8013-596E38078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Courier New" w:hAnsi="Courier New"/>
      <w:b/>
      <w:snapToGrid w:val="0"/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Courier New" w:hAnsi="Courier New"/>
      <w:b/>
      <w:snapToGrid w:val="0"/>
      <w:lang w:val="bg-BG"/>
    </w:rPr>
  </w:style>
  <w:style w:type="paragraph" w:styleId="Header">
    <w:name w:val="header"/>
    <w:basedOn w:val="Normal"/>
    <w:link w:val="HeaderChar"/>
    <w:uiPriority w:val="99"/>
    <w:unhideWhenUsed/>
    <w:rsid w:val="00747BEB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747BEB"/>
    <w:rPr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47BEB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747BEB"/>
    <w:rPr>
      <w:sz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0675E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C2AA9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718</Words>
  <Characters>4097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НАУЧЕН СЪВЕТ НА ИККС - 17</vt:lpstr>
      <vt:lpstr>НАУЧЕН СЪВЕТ НА ИККС - 17</vt:lpstr>
    </vt:vector>
  </TitlesOfParts>
  <Company>company</Company>
  <LinksUpToDate>false</LinksUpToDate>
  <CharactersWithSpaces>4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IENTIFIC COUNCIL OF ICCS - 17</dc:title>
  <dc:subject/>
  <dc:creator>name</dc:creator>
  <cp:keywords/>
  <cp:lastModifiedBy>prof. Daniela Borissova</cp:lastModifiedBy>
  <cp:revision>2</cp:revision>
  <cp:lastPrinted>2024-11-05T13:40:00Z</cp:lastPrinted>
  <dcterms:created xsi:type="dcterms:W3CDTF">2026-02-09T17:03:00Z</dcterms:created>
  <dcterms:modified xsi:type="dcterms:W3CDTF">2026-05-22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11f4d39c5839a637bb773148dea685473371bde436908dc3d9d03ca883be50</vt:lpwstr>
  </property>
</Properties>
</file>